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6EA0F" w14:textId="77777777" w:rsidR="00E61E2B" w:rsidRDefault="00E61E2B" w:rsidP="00E61E2B">
      <w:pPr>
        <w:pStyle w:val="Tekstpodstawowy"/>
        <w:spacing w:before="80"/>
        <w:ind w:right="3091"/>
      </w:pPr>
      <w:r>
        <w:rPr>
          <w:w w:val="115"/>
        </w:rPr>
        <w:t>HARMONOGRAM</w:t>
      </w:r>
      <w:r>
        <w:rPr>
          <w:spacing w:val="9"/>
          <w:w w:val="115"/>
        </w:rPr>
        <w:t xml:space="preserve"> </w:t>
      </w:r>
      <w:r>
        <w:rPr>
          <w:w w:val="115"/>
        </w:rPr>
        <w:t>ZAJĘĆ</w:t>
      </w:r>
      <w:r>
        <w:rPr>
          <w:spacing w:val="11"/>
          <w:w w:val="115"/>
        </w:rPr>
        <w:t xml:space="preserve"> </w:t>
      </w:r>
      <w:r>
        <w:rPr>
          <w:w w:val="115"/>
        </w:rPr>
        <w:t>SZKOŁY</w:t>
      </w:r>
      <w:r>
        <w:rPr>
          <w:spacing w:val="10"/>
          <w:w w:val="115"/>
        </w:rPr>
        <w:t xml:space="preserve"> </w:t>
      </w:r>
      <w:r>
        <w:rPr>
          <w:w w:val="115"/>
        </w:rPr>
        <w:t>DOKTORSKIEJ</w:t>
      </w:r>
      <w:r>
        <w:rPr>
          <w:spacing w:val="12"/>
          <w:w w:val="115"/>
        </w:rPr>
        <w:t xml:space="preserve"> </w:t>
      </w:r>
      <w:r>
        <w:rPr>
          <w:w w:val="115"/>
        </w:rPr>
        <w:t>NAUK</w:t>
      </w:r>
      <w:r>
        <w:rPr>
          <w:spacing w:val="12"/>
          <w:w w:val="115"/>
        </w:rPr>
        <w:t xml:space="preserve"> </w:t>
      </w:r>
      <w:r>
        <w:rPr>
          <w:w w:val="115"/>
        </w:rPr>
        <w:t xml:space="preserve">SPOŁECZNYCH I ROK </w:t>
      </w:r>
    </w:p>
    <w:p w14:paraId="7D1E015C" w14:textId="77777777" w:rsidR="00E61E2B" w:rsidRDefault="00E61E2B" w:rsidP="00E61E2B">
      <w:pPr>
        <w:pStyle w:val="Tekstpodstawowy"/>
        <w:spacing w:before="7"/>
        <w:ind w:right="3089"/>
      </w:pPr>
      <w:r>
        <w:rPr>
          <w:w w:val="105"/>
        </w:rPr>
        <w:t>W</w:t>
      </w:r>
      <w:r>
        <w:rPr>
          <w:spacing w:val="13"/>
          <w:w w:val="105"/>
        </w:rPr>
        <w:t xml:space="preserve"> </w:t>
      </w:r>
      <w:r>
        <w:rPr>
          <w:w w:val="105"/>
        </w:rPr>
        <w:t>ROKU</w:t>
      </w:r>
      <w:r>
        <w:rPr>
          <w:spacing w:val="15"/>
          <w:w w:val="105"/>
        </w:rPr>
        <w:t xml:space="preserve"> </w:t>
      </w:r>
      <w:r>
        <w:rPr>
          <w:w w:val="105"/>
        </w:rPr>
        <w:t>AKADEMICKIM</w:t>
      </w:r>
      <w:r>
        <w:rPr>
          <w:spacing w:val="13"/>
          <w:w w:val="105"/>
        </w:rPr>
        <w:t xml:space="preserve"> </w:t>
      </w:r>
      <w:r>
        <w:rPr>
          <w:w w:val="105"/>
        </w:rPr>
        <w:t>2021/2022</w:t>
      </w:r>
    </w:p>
    <w:p w14:paraId="0327244E" w14:textId="77777777" w:rsidR="00E61E2B" w:rsidRDefault="00E61E2B" w:rsidP="00E61E2B">
      <w:pPr>
        <w:pStyle w:val="Tekstpodstawowy"/>
        <w:spacing w:before="151"/>
        <w:ind w:right="3085"/>
      </w:pPr>
      <w:r>
        <w:t>semestr</w:t>
      </w:r>
      <w:r>
        <w:rPr>
          <w:spacing w:val="-2"/>
        </w:rPr>
        <w:t xml:space="preserve"> </w:t>
      </w:r>
      <w:r>
        <w:t>zimowy</w:t>
      </w:r>
    </w:p>
    <w:p w14:paraId="0FA87DCF" w14:textId="77777777" w:rsidR="00E61E2B" w:rsidRDefault="00E61E2B" w:rsidP="00E61E2B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3238"/>
        <w:gridCol w:w="2835"/>
        <w:gridCol w:w="992"/>
        <w:gridCol w:w="4394"/>
        <w:gridCol w:w="3660"/>
      </w:tblGrid>
      <w:tr w:rsidR="00E61E2B" w14:paraId="228FC7CC" w14:textId="77777777" w:rsidTr="0068110C">
        <w:trPr>
          <w:trHeight w:val="527"/>
        </w:trPr>
        <w:tc>
          <w:tcPr>
            <w:tcW w:w="900" w:type="dxa"/>
          </w:tcPr>
          <w:p w14:paraId="4DEF2DE4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38" w:type="dxa"/>
          </w:tcPr>
          <w:p w14:paraId="6BC05D71" w14:textId="77777777" w:rsidR="00E61E2B" w:rsidRDefault="00E61E2B" w:rsidP="00D0161B">
            <w:pPr>
              <w:pStyle w:val="TableParagraph"/>
              <w:spacing w:before="129"/>
              <w:ind w:right="160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oniedziałek</w:t>
            </w:r>
            <w:proofErr w:type="spellEnd"/>
          </w:p>
        </w:tc>
        <w:tc>
          <w:tcPr>
            <w:tcW w:w="2835" w:type="dxa"/>
          </w:tcPr>
          <w:p w14:paraId="4DCD9B2E" w14:textId="77777777" w:rsidR="00E61E2B" w:rsidRDefault="00E61E2B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992" w:type="dxa"/>
          </w:tcPr>
          <w:p w14:paraId="63C71989" w14:textId="77777777" w:rsidR="00E61E2B" w:rsidRDefault="00E61E2B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4394" w:type="dxa"/>
          </w:tcPr>
          <w:p w14:paraId="682B9733" w14:textId="77777777" w:rsidR="00E61E2B" w:rsidRDefault="00E61E2B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3660" w:type="dxa"/>
          </w:tcPr>
          <w:p w14:paraId="6B547816" w14:textId="77777777" w:rsidR="00E61E2B" w:rsidRDefault="00E61E2B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E61E2B" w14:paraId="7C1550FB" w14:textId="77777777" w:rsidTr="0068110C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00F0B4DB" w14:textId="77777777" w:rsidR="00E61E2B" w:rsidRDefault="00E61E2B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2D56DD92" w14:textId="77777777" w:rsidR="00E61E2B" w:rsidRDefault="00E61E2B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8.00-</w:t>
            </w:r>
          </w:p>
          <w:p w14:paraId="787F03BA" w14:textId="77777777" w:rsidR="00E61E2B" w:rsidRDefault="00E61E2B" w:rsidP="00D0161B">
            <w:pPr>
              <w:pStyle w:val="TableParagraph"/>
              <w:spacing w:before="9"/>
              <w:ind w:left="213"/>
              <w:rPr>
                <w:b/>
                <w:sz w:val="24"/>
              </w:rPr>
            </w:pPr>
            <w:r>
              <w:rPr>
                <w:b/>
                <w:sz w:val="24"/>
              </w:rPr>
              <w:t>9.30</w:t>
            </w:r>
          </w:p>
        </w:tc>
        <w:tc>
          <w:tcPr>
            <w:tcW w:w="3238" w:type="dxa"/>
            <w:vMerge w:val="restart"/>
          </w:tcPr>
          <w:p w14:paraId="3BBEEC2C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14:paraId="26771DF1" w14:textId="77777777" w:rsidR="002F42C6" w:rsidRPr="00BA7876" w:rsidRDefault="002F42C6" w:rsidP="002F42C6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BA7876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Intellectual property rights</w:t>
            </w:r>
            <w:r w:rsidR="0068110C" w:rsidRPr="00BA7876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>-</w:t>
            </w:r>
            <w:r w:rsidRPr="00BA7876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br/>
              <w:t xml:space="preserve">prof. Jędrzej Skrzypczak </w:t>
            </w:r>
          </w:p>
          <w:p w14:paraId="42C464BE" w14:textId="77777777" w:rsidR="002F42C6" w:rsidRPr="00982620" w:rsidRDefault="0068110C" w:rsidP="002F42C6">
            <w:pPr>
              <w:widowControl/>
              <w:autoSpaceDE/>
              <w:autoSpaceDN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obowiązkowych(</w:t>
            </w:r>
            <w:proofErr w:type="gramEnd"/>
            <w:r w:rsidRPr="00982620">
              <w:rPr>
                <w:b/>
                <w:sz w:val="24"/>
                <w:szCs w:val="24"/>
                <w:lang w:val="pl-PL"/>
              </w:rPr>
              <w:t>wykłady specjalistyczne)10h</w:t>
            </w:r>
          </w:p>
          <w:p w14:paraId="03599DBA" w14:textId="77777777" w:rsidR="00E61E2B" w:rsidRPr="00982620" w:rsidRDefault="0068110C" w:rsidP="0068110C">
            <w:pPr>
              <w:widowControl/>
              <w:autoSpaceDE/>
              <w:autoSpaceDN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1.01   08.00-11.15</w:t>
            </w:r>
            <w:r w:rsidRPr="00982620">
              <w:rPr>
                <w:b/>
                <w:sz w:val="24"/>
                <w:szCs w:val="24"/>
                <w:lang w:val="pl-PL"/>
              </w:rPr>
              <w:br/>
              <w:t>14.01.  08.00-1115</w:t>
            </w:r>
            <w:r w:rsidRPr="00982620">
              <w:rPr>
                <w:b/>
                <w:sz w:val="24"/>
                <w:szCs w:val="24"/>
                <w:lang w:val="pl-PL"/>
              </w:rPr>
              <w:br/>
              <w:t>18.01   08.00-09.30</w:t>
            </w:r>
          </w:p>
          <w:p w14:paraId="20048DBD" w14:textId="77777777" w:rsidR="008D2397" w:rsidRPr="00982620" w:rsidRDefault="008D2397" w:rsidP="0068110C">
            <w:pPr>
              <w:widowControl/>
              <w:autoSpaceDE/>
              <w:autoSpaceDN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zajęcia stacjonarne, numer sali zostanie podany później</w:t>
            </w:r>
          </w:p>
        </w:tc>
        <w:tc>
          <w:tcPr>
            <w:tcW w:w="992" w:type="dxa"/>
            <w:vMerge w:val="restart"/>
          </w:tcPr>
          <w:p w14:paraId="69BE42BB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4312ED2E" w14:textId="77777777" w:rsidR="00E61E2B" w:rsidRPr="00982620" w:rsidRDefault="00E61E2B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4821D11B" w14:textId="77777777" w:rsidR="00E61E2B" w:rsidRPr="00982620" w:rsidRDefault="00E61E2B" w:rsidP="00D0161B">
            <w:pPr>
              <w:pStyle w:val="TableParagraph"/>
              <w:spacing w:before="7" w:line="453" w:lineRule="auto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3660" w:type="dxa"/>
            <w:tcBorders>
              <w:bottom w:val="nil"/>
            </w:tcBorders>
          </w:tcPr>
          <w:p w14:paraId="545FD904" w14:textId="77777777" w:rsidR="00E61E2B" w:rsidRPr="00982620" w:rsidRDefault="00E61E2B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  <w:lang w:val="pl-PL"/>
              </w:rPr>
            </w:pPr>
          </w:p>
        </w:tc>
      </w:tr>
      <w:tr w:rsidR="00E61E2B" w14:paraId="43AB8B58" w14:textId="77777777" w:rsidTr="0068110C">
        <w:trPr>
          <w:trHeight w:val="571"/>
        </w:trPr>
        <w:tc>
          <w:tcPr>
            <w:tcW w:w="900" w:type="dxa"/>
            <w:tcBorders>
              <w:top w:val="nil"/>
            </w:tcBorders>
          </w:tcPr>
          <w:p w14:paraId="58D0A7EA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238" w:type="dxa"/>
            <w:vMerge/>
          </w:tcPr>
          <w:p w14:paraId="57C6AA3A" w14:textId="77777777" w:rsidR="00E61E2B" w:rsidRPr="00982620" w:rsidRDefault="00E61E2B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2835" w:type="dxa"/>
            <w:tcBorders>
              <w:top w:val="nil"/>
            </w:tcBorders>
          </w:tcPr>
          <w:p w14:paraId="7B7D5453" w14:textId="77777777" w:rsidR="00E61E2B" w:rsidRPr="00982620" w:rsidRDefault="00E61E2B" w:rsidP="00D0161B">
            <w:pPr>
              <w:pStyle w:val="TableParagraph"/>
              <w:spacing w:before="147"/>
              <w:ind w:right="167"/>
              <w:rPr>
                <w:sz w:val="24"/>
                <w:szCs w:val="24"/>
                <w:lang w:val="pl-PL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</w:tcPr>
          <w:p w14:paraId="1218EB84" w14:textId="77777777" w:rsidR="00E61E2B" w:rsidRPr="00982620" w:rsidRDefault="00E61E2B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610FE810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660" w:type="dxa"/>
            <w:tcBorders>
              <w:top w:val="nil"/>
            </w:tcBorders>
          </w:tcPr>
          <w:p w14:paraId="3A46A819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</w:tr>
      <w:tr w:rsidR="00E61E2B" w14:paraId="4AE608D7" w14:textId="77777777" w:rsidTr="0068110C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270D74A7" w14:textId="77777777" w:rsidR="00E61E2B" w:rsidRPr="00982620" w:rsidRDefault="00E61E2B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4A4101A9" w14:textId="77777777" w:rsidR="00E61E2B" w:rsidRDefault="00E61E2B" w:rsidP="00D0161B">
            <w:pPr>
              <w:pStyle w:val="TableParagraph"/>
              <w:ind w:left="175"/>
              <w:rPr>
                <w:b/>
                <w:sz w:val="24"/>
              </w:rPr>
            </w:pPr>
            <w:r>
              <w:rPr>
                <w:b/>
                <w:sz w:val="24"/>
              </w:rPr>
              <w:t>9.45-</w:t>
            </w:r>
          </w:p>
          <w:p w14:paraId="3AE985D0" w14:textId="77777777" w:rsidR="00E61E2B" w:rsidRDefault="00E61E2B" w:rsidP="00D0161B">
            <w:pPr>
              <w:pStyle w:val="TableParagraph"/>
              <w:spacing w:before="7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1.15</w:t>
            </w:r>
          </w:p>
        </w:tc>
        <w:tc>
          <w:tcPr>
            <w:tcW w:w="3238" w:type="dxa"/>
            <w:vMerge w:val="restart"/>
          </w:tcPr>
          <w:p w14:paraId="2BBF591A" w14:textId="77777777" w:rsidR="002F15E9" w:rsidRPr="00982620" w:rsidRDefault="002F15E9" w:rsidP="002F15E9">
            <w:pPr>
              <w:rPr>
                <w:rFonts w:cs="Arial"/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Dydaktyka akademicka-</w:t>
            </w:r>
            <w:r w:rsidRPr="00982620">
              <w:rPr>
                <w:rFonts w:cs="Arial"/>
                <w:b/>
                <w:bCs/>
                <w:sz w:val="24"/>
                <w:szCs w:val="24"/>
                <w:lang w:val="pl-PL"/>
              </w:rPr>
              <w:t xml:space="preserve"> Psychologiczne aspekty uczenia się dorosłych</w:t>
            </w:r>
          </w:p>
          <w:p w14:paraId="66C9FA6F" w14:textId="77777777" w:rsidR="002F15E9" w:rsidRPr="00982620" w:rsidRDefault="002F15E9" w:rsidP="002F15E9">
            <w:pPr>
              <w:pStyle w:val="TableParagraph"/>
              <w:spacing w:before="7"/>
              <w:ind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-dr Joanna </w:t>
            </w:r>
            <w:proofErr w:type="spellStart"/>
            <w:r w:rsidRPr="00982620">
              <w:rPr>
                <w:b/>
                <w:sz w:val="24"/>
                <w:lang w:val="pl-PL"/>
              </w:rPr>
              <w:t>Matejczuk</w:t>
            </w:r>
            <w:proofErr w:type="spellEnd"/>
          </w:p>
          <w:p w14:paraId="6D9952CE" w14:textId="77777777" w:rsidR="002F15E9" w:rsidRPr="00982620" w:rsidRDefault="002F15E9" w:rsidP="002F15E9">
            <w:pPr>
              <w:pStyle w:val="TableParagraph"/>
              <w:spacing w:line="244" w:lineRule="auto"/>
              <w:ind w:right="11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Moduł zajęć obowiązkowych,</w:t>
            </w:r>
            <w:r w:rsidR="00E97A06" w:rsidRPr="00982620">
              <w:rPr>
                <w:b/>
                <w:sz w:val="24"/>
                <w:lang w:val="pl-PL"/>
              </w:rPr>
              <w:t xml:space="preserve"> </w:t>
            </w:r>
            <w:proofErr w:type="spellStart"/>
            <w:proofErr w:type="gramStart"/>
            <w:r w:rsidR="00E97A06" w:rsidRPr="00982620">
              <w:rPr>
                <w:b/>
                <w:sz w:val="24"/>
                <w:lang w:val="pl-PL"/>
              </w:rPr>
              <w:t>j.polski</w:t>
            </w:r>
            <w:proofErr w:type="spellEnd"/>
            <w:proofErr w:type="gramEnd"/>
          </w:p>
          <w:p w14:paraId="2E0AAAEA" w14:textId="77777777" w:rsidR="002F15E9" w:rsidRPr="00982620" w:rsidRDefault="002F15E9" w:rsidP="002F15E9">
            <w:pPr>
              <w:pStyle w:val="TableParagraph"/>
              <w:spacing w:line="244" w:lineRule="auto"/>
              <w:ind w:right="117"/>
              <w:rPr>
                <w:b/>
                <w:color w:val="FF0000"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15h-</w:t>
            </w:r>
            <w:r w:rsidRPr="00982620">
              <w:rPr>
                <w:b/>
                <w:color w:val="FF0000"/>
                <w:sz w:val="24"/>
                <w:lang w:val="pl-PL"/>
              </w:rPr>
              <w:t>II grupa</w:t>
            </w:r>
          </w:p>
          <w:p w14:paraId="6A4B9312" w14:textId="77777777" w:rsidR="002F15E9" w:rsidRPr="00982620" w:rsidRDefault="002F15E9" w:rsidP="002F15E9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06.12 godz. 10.00-13.15</w:t>
            </w:r>
          </w:p>
          <w:p w14:paraId="7055FEFD" w14:textId="77777777" w:rsidR="002F15E9" w:rsidRPr="003B5153" w:rsidRDefault="00222D0A" w:rsidP="002F15E9">
            <w:pPr>
              <w:pStyle w:val="TableParagraph"/>
              <w:spacing w:before="7"/>
              <w:ind w:left="89" w:right="74"/>
              <w:rPr>
                <w:b/>
                <w:sz w:val="24"/>
              </w:rPr>
            </w:pPr>
            <w:r w:rsidRPr="00982620">
              <w:rPr>
                <w:b/>
                <w:sz w:val="24"/>
                <w:lang w:val="pl-PL"/>
              </w:rPr>
              <w:t>20</w:t>
            </w:r>
            <w:r w:rsidR="002F15E9" w:rsidRPr="00982620">
              <w:rPr>
                <w:b/>
                <w:sz w:val="24"/>
                <w:lang w:val="pl-PL"/>
              </w:rPr>
              <w:t>.1</w:t>
            </w:r>
            <w:r w:rsidRPr="00982620">
              <w:rPr>
                <w:b/>
                <w:sz w:val="24"/>
                <w:lang w:val="pl-PL"/>
              </w:rPr>
              <w:t>2</w:t>
            </w:r>
            <w:r w:rsidR="002F15E9" w:rsidRPr="00982620">
              <w:rPr>
                <w:b/>
                <w:sz w:val="24"/>
                <w:lang w:val="pl-PL"/>
              </w:rPr>
              <w:t xml:space="preserve"> godz. </w:t>
            </w:r>
            <w:r>
              <w:rPr>
                <w:b/>
                <w:sz w:val="24"/>
              </w:rPr>
              <w:t>10</w:t>
            </w:r>
            <w:r w:rsidRPr="003B5153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>00</w:t>
            </w:r>
            <w:r w:rsidRPr="003B5153">
              <w:rPr>
                <w:b/>
                <w:sz w:val="24"/>
              </w:rPr>
              <w:t>-1</w:t>
            </w:r>
            <w:r>
              <w:rPr>
                <w:b/>
                <w:sz w:val="24"/>
              </w:rPr>
              <w:t>3</w:t>
            </w:r>
            <w:r w:rsidRPr="003B5153">
              <w:rPr>
                <w:b/>
                <w:sz w:val="24"/>
              </w:rPr>
              <w:t>.</w:t>
            </w:r>
            <w:r>
              <w:rPr>
                <w:b/>
                <w:sz w:val="24"/>
              </w:rPr>
              <w:t>15</w:t>
            </w:r>
          </w:p>
          <w:p w14:paraId="2E242DDE" w14:textId="77777777" w:rsidR="002F15E9" w:rsidRPr="00982620" w:rsidRDefault="00222D0A" w:rsidP="002F15E9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1</w:t>
            </w:r>
            <w:r w:rsidR="002F15E9" w:rsidRPr="00982620">
              <w:rPr>
                <w:b/>
                <w:sz w:val="24"/>
                <w:lang w:val="pl-PL"/>
              </w:rPr>
              <w:t>0.</w:t>
            </w:r>
            <w:r w:rsidRPr="00982620">
              <w:rPr>
                <w:b/>
                <w:sz w:val="24"/>
                <w:lang w:val="pl-PL"/>
              </w:rPr>
              <w:t>01</w:t>
            </w:r>
            <w:r w:rsidR="002F15E9" w:rsidRPr="00982620">
              <w:rPr>
                <w:b/>
                <w:sz w:val="24"/>
                <w:lang w:val="pl-PL"/>
              </w:rPr>
              <w:t xml:space="preserve"> godz. </w:t>
            </w:r>
            <w:r w:rsidRPr="00982620">
              <w:rPr>
                <w:b/>
                <w:sz w:val="24"/>
                <w:lang w:val="pl-PL"/>
              </w:rPr>
              <w:t>10.00-13.15</w:t>
            </w:r>
          </w:p>
          <w:p w14:paraId="3D005E2A" w14:textId="77777777" w:rsidR="002F15E9" w:rsidRPr="00982620" w:rsidRDefault="002F15E9" w:rsidP="002F15E9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17.</w:t>
            </w:r>
            <w:r w:rsidR="00222D0A" w:rsidRPr="00982620">
              <w:rPr>
                <w:b/>
                <w:sz w:val="24"/>
                <w:lang w:val="pl-PL"/>
              </w:rPr>
              <w:t>01</w:t>
            </w:r>
            <w:r w:rsidRPr="00982620">
              <w:rPr>
                <w:b/>
                <w:sz w:val="24"/>
                <w:lang w:val="pl-PL"/>
              </w:rPr>
              <w:t xml:space="preserve"> godz. </w:t>
            </w:r>
            <w:r w:rsidR="00222D0A" w:rsidRPr="00982620">
              <w:rPr>
                <w:b/>
                <w:sz w:val="24"/>
                <w:lang w:val="pl-PL"/>
              </w:rPr>
              <w:t>10.00-13.15</w:t>
            </w:r>
          </w:p>
          <w:p w14:paraId="522933CB" w14:textId="77777777" w:rsidR="00E61E2B" w:rsidRPr="00982620" w:rsidRDefault="00E97A06" w:rsidP="00D0161B">
            <w:pPr>
              <w:pStyle w:val="TableParagraph"/>
              <w:rPr>
                <w:rFonts w:ascii="Times New Roman"/>
                <w:b/>
                <w:sz w:val="24"/>
                <w:lang w:val="pl-PL"/>
              </w:rPr>
            </w:pPr>
            <w:r w:rsidRPr="00982620">
              <w:rPr>
                <w:rFonts w:ascii="Times New Roman"/>
                <w:b/>
                <w:sz w:val="24"/>
                <w:lang w:val="pl-PL"/>
              </w:rPr>
              <w:t>Zaj</w:t>
            </w:r>
            <w:r w:rsidRPr="00982620">
              <w:rPr>
                <w:rFonts w:ascii="Times New Roman"/>
                <w:b/>
                <w:sz w:val="24"/>
                <w:lang w:val="pl-PL"/>
              </w:rPr>
              <w:t>ę</w:t>
            </w:r>
            <w:r w:rsidRPr="00982620">
              <w:rPr>
                <w:rFonts w:ascii="Times New Roman"/>
                <w:b/>
                <w:sz w:val="24"/>
                <w:lang w:val="pl-PL"/>
              </w:rPr>
              <w:t>cia stacjonarne, sala zostanie podana p</w:t>
            </w:r>
            <w:r w:rsidRPr="00982620">
              <w:rPr>
                <w:rFonts w:ascii="Times New Roman"/>
                <w:b/>
                <w:sz w:val="24"/>
                <w:lang w:val="pl-PL"/>
              </w:rPr>
              <w:t>óź</w:t>
            </w:r>
            <w:r w:rsidRPr="00982620">
              <w:rPr>
                <w:rFonts w:ascii="Times New Roman"/>
                <w:b/>
                <w:sz w:val="24"/>
                <w:lang w:val="pl-PL"/>
              </w:rPr>
              <w:t>niej</w:t>
            </w:r>
          </w:p>
        </w:tc>
        <w:tc>
          <w:tcPr>
            <w:tcW w:w="2835" w:type="dxa"/>
            <w:tcBorders>
              <w:bottom w:val="nil"/>
            </w:tcBorders>
          </w:tcPr>
          <w:p w14:paraId="11B4D7FA" w14:textId="77777777" w:rsidR="00E61E2B" w:rsidRPr="00982620" w:rsidRDefault="00E61E2B" w:rsidP="00D0161B">
            <w:pPr>
              <w:pStyle w:val="TableParagraph"/>
              <w:spacing w:before="3"/>
              <w:ind w:left="424"/>
              <w:rPr>
                <w:sz w:val="24"/>
                <w:lang w:val="pl-PL"/>
              </w:rPr>
            </w:pPr>
          </w:p>
        </w:tc>
        <w:tc>
          <w:tcPr>
            <w:tcW w:w="992" w:type="dxa"/>
            <w:tcBorders>
              <w:bottom w:val="nil"/>
            </w:tcBorders>
          </w:tcPr>
          <w:p w14:paraId="61CE5481" w14:textId="77777777" w:rsidR="00E61E2B" w:rsidRPr="00982620" w:rsidRDefault="00E61E2B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  <w:lang w:val="pl-PL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438CCC07" w14:textId="77777777" w:rsidR="00E61E2B" w:rsidRPr="00FD2410" w:rsidRDefault="00E61E2B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</w:rPr>
            </w:pPr>
            <w:proofErr w:type="spellStart"/>
            <w:r w:rsidRPr="00FD2410">
              <w:rPr>
                <w:b/>
                <w:sz w:val="24"/>
              </w:rPr>
              <w:t>Pedagogika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ognitywistyczna</w:t>
            </w:r>
            <w:proofErr w:type="spellEnd"/>
            <w:r w:rsidRPr="00FD2410">
              <w:rPr>
                <w:b/>
                <w:sz w:val="24"/>
              </w:rPr>
              <w:t xml:space="preserve">-prof. </w:t>
            </w:r>
            <w:proofErr w:type="spellStart"/>
            <w:r w:rsidRPr="00FD2410">
              <w:rPr>
                <w:b/>
                <w:sz w:val="24"/>
              </w:rPr>
              <w:t>Michał</w:t>
            </w:r>
            <w:proofErr w:type="spellEnd"/>
            <w:r w:rsidRPr="00FD2410">
              <w:rPr>
                <w:b/>
                <w:sz w:val="24"/>
              </w:rPr>
              <w:t xml:space="preserve"> </w:t>
            </w:r>
            <w:proofErr w:type="spellStart"/>
            <w:r w:rsidRPr="00FD2410">
              <w:rPr>
                <w:b/>
                <w:sz w:val="24"/>
              </w:rPr>
              <w:t>Klichowski</w:t>
            </w:r>
            <w:proofErr w:type="spellEnd"/>
          </w:p>
          <w:p w14:paraId="0B7C095B" w14:textId="77777777" w:rsidR="00E61E2B" w:rsidRPr="00982620" w:rsidRDefault="00E61E2B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lang w:val="pl-PL"/>
              </w:rPr>
              <w:t>obowiązkowych</w:t>
            </w:r>
            <w:r w:rsidR="00776629" w:rsidRPr="00982620">
              <w:rPr>
                <w:rFonts w:ascii="Times New Roman"/>
                <w:b/>
                <w:sz w:val="24"/>
                <w:lang w:val="pl-PL"/>
              </w:rPr>
              <w:t>(</w:t>
            </w:r>
            <w:proofErr w:type="gramEnd"/>
            <w:r w:rsidR="00776629" w:rsidRPr="00982620">
              <w:rPr>
                <w:rFonts w:ascii="Times New Roman"/>
                <w:b/>
                <w:sz w:val="24"/>
                <w:lang w:val="pl-PL"/>
              </w:rPr>
              <w:t>wyk</w:t>
            </w:r>
            <w:r w:rsidR="00776629" w:rsidRPr="00982620">
              <w:rPr>
                <w:rFonts w:ascii="Times New Roman"/>
                <w:b/>
                <w:sz w:val="24"/>
                <w:lang w:val="pl-PL"/>
              </w:rPr>
              <w:t>ł</w:t>
            </w:r>
            <w:r w:rsidR="00776629" w:rsidRPr="00982620">
              <w:rPr>
                <w:rFonts w:ascii="Times New Roman"/>
                <w:b/>
                <w:sz w:val="24"/>
                <w:lang w:val="pl-PL"/>
              </w:rPr>
              <w:t>ady specjalistyczne)</w:t>
            </w:r>
            <w:r w:rsidRPr="00982620">
              <w:rPr>
                <w:b/>
                <w:sz w:val="24"/>
                <w:lang w:val="pl-PL"/>
              </w:rPr>
              <w:t>,</w:t>
            </w:r>
          </w:p>
          <w:p w14:paraId="307F8F3F" w14:textId="77777777" w:rsidR="00E61E2B" w:rsidRPr="00982620" w:rsidRDefault="00E61E2B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Konwersatorium 15h</w:t>
            </w:r>
          </w:p>
          <w:p w14:paraId="28A73DA7" w14:textId="77777777" w:rsidR="00E61E2B" w:rsidRPr="00982620" w:rsidRDefault="00E61E2B" w:rsidP="00D0161B">
            <w:pPr>
              <w:pStyle w:val="TableParagraph"/>
              <w:spacing w:line="244" w:lineRule="auto"/>
              <w:ind w:left="125" w:right="11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Zajęcia stacjonarne od 18.11</w:t>
            </w:r>
          </w:p>
          <w:p w14:paraId="32F4FA5F" w14:textId="77777777" w:rsidR="00E61E2B" w:rsidRDefault="00E61E2B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  <w:r w:rsidRPr="00982620">
              <w:rPr>
                <w:b/>
                <w:sz w:val="24"/>
                <w:lang w:val="pl-PL"/>
              </w:rPr>
              <w:t xml:space="preserve">Pokój 406 Campus Ogrody budynek D ul. </w:t>
            </w:r>
            <w:proofErr w:type="spellStart"/>
            <w:r w:rsidRPr="00FD2410">
              <w:rPr>
                <w:b/>
                <w:sz w:val="24"/>
              </w:rPr>
              <w:t>Szamarzewskiego</w:t>
            </w:r>
            <w:proofErr w:type="spellEnd"/>
            <w:r w:rsidRPr="00FD2410">
              <w:rPr>
                <w:b/>
                <w:sz w:val="24"/>
              </w:rPr>
              <w:t xml:space="preserve"> 89</w:t>
            </w:r>
          </w:p>
        </w:tc>
        <w:tc>
          <w:tcPr>
            <w:tcW w:w="3660" w:type="dxa"/>
            <w:tcBorders>
              <w:bottom w:val="nil"/>
            </w:tcBorders>
          </w:tcPr>
          <w:p w14:paraId="7B35EC05" w14:textId="77777777" w:rsidR="003B5153" w:rsidRPr="00982620" w:rsidRDefault="007E411E" w:rsidP="003B5153">
            <w:pPr>
              <w:rPr>
                <w:rFonts w:cs="Arial"/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Dydaktyka akademicka</w:t>
            </w:r>
            <w:r w:rsidR="003B5153" w:rsidRPr="00982620">
              <w:rPr>
                <w:b/>
                <w:sz w:val="24"/>
                <w:lang w:val="pl-PL"/>
              </w:rPr>
              <w:t>-</w:t>
            </w:r>
            <w:r w:rsidR="003B5153" w:rsidRPr="00982620">
              <w:rPr>
                <w:rFonts w:cs="Arial"/>
                <w:b/>
                <w:bCs/>
                <w:sz w:val="24"/>
                <w:szCs w:val="24"/>
                <w:lang w:val="pl-PL"/>
              </w:rPr>
              <w:t xml:space="preserve"> Psychologiczne aspekty uczenia się dorosłych</w:t>
            </w:r>
          </w:p>
          <w:p w14:paraId="5EAC7007" w14:textId="77777777" w:rsidR="007E411E" w:rsidRPr="00982620" w:rsidRDefault="007E411E" w:rsidP="003B5153">
            <w:pPr>
              <w:pStyle w:val="TableParagraph"/>
              <w:spacing w:before="7"/>
              <w:ind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-dr Joanna </w:t>
            </w:r>
            <w:proofErr w:type="spellStart"/>
            <w:r w:rsidRPr="00982620">
              <w:rPr>
                <w:b/>
                <w:sz w:val="24"/>
                <w:lang w:val="pl-PL"/>
              </w:rPr>
              <w:t>Matejczuk</w:t>
            </w:r>
            <w:proofErr w:type="spellEnd"/>
          </w:p>
          <w:p w14:paraId="1852B242" w14:textId="77777777" w:rsidR="007E411E" w:rsidRPr="00982620" w:rsidRDefault="007E411E" w:rsidP="007E411E">
            <w:pPr>
              <w:pStyle w:val="TableParagraph"/>
              <w:spacing w:line="244" w:lineRule="auto"/>
              <w:ind w:right="11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Moduł zajęć obowiązkowych,</w:t>
            </w:r>
            <w:r w:rsidR="00E97A06" w:rsidRPr="00982620">
              <w:rPr>
                <w:b/>
                <w:sz w:val="24"/>
                <w:lang w:val="pl-PL"/>
              </w:rPr>
              <w:t xml:space="preserve"> </w:t>
            </w:r>
            <w:proofErr w:type="spellStart"/>
            <w:proofErr w:type="gramStart"/>
            <w:r w:rsidR="00E97A06" w:rsidRPr="00982620">
              <w:rPr>
                <w:b/>
                <w:sz w:val="24"/>
                <w:lang w:val="pl-PL"/>
              </w:rPr>
              <w:t>j.polski</w:t>
            </w:r>
            <w:proofErr w:type="spellEnd"/>
            <w:proofErr w:type="gramEnd"/>
          </w:p>
          <w:p w14:paraId="378D4F2A" w14:textId="77777777" w:rsidR="007E411E" w:rsidRPr="00982620" w:rsidRDefault="007E411E" w:rsidP="007E411E">
            <w:pPr>
              <w:pStyle w:val="TableParagraph"/>
              <w:spacing w:line="244" w:lineRule="auto"/>
              <w:ind w:right="117"/>
              <w:rPr>
                <w:b/>
                <w:color w:val="FF0000"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15h</w:t>
            </w:r>
            <w:r w:rsidR="003B5153" w:rsidRPr="00982620">
              <w:rPr>
                <w:b/>
                <w:sz w:val="24"/>
                <w:lang w:val="pl-PL"/>
              </w:rPr>
              <w:t>-</w:t>
            </w:r>
            <w:r w:rsidR="003B5153" w:rsidRPr="00982620">
              <w:rPr>
                <w:b/>
                <w:color w:val="FF0000"/>
                <w:sz w:val="24"/>
                <w:lang w:val="pl-PL"/>
              </w:rPr>
              <w:t>I grupa</w:t>
            </w:r>
          </w:p>
          <w:p w14:paraId="4322D925" w14:textId="77777777" w:rsidR="007E411E" w:rsidRPr="00982620" w:rsidRDefault="003B5153" w:rsidP="007E411E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05.11 godz. 9.45-1</w:t>
            </w:r>
            <w:r w:rsidR="00AB0134" w:rsidRPr="00982620">
              <w:rPr>
                <w:b/>
                <w:sz w:val="24"/>
                <w:lang w:val="pl-PL"/>
              </w:rPr>
              <w:t>3</w:t>
            </w:r>
            <w:r w:rsidRPr="00982620">
              <w:rPr>
                <w:b/>
                <w:sz w:val="24"/>
                <w:lang w:val="pl-PL"/>
              </w:rPr>
              <w:t>.</w:t>
            </w:r>
            <w:r w:rsidR="00AB0134" w:rsidRPr="00982620">
              <w:rPr>
                <w:b/>
                <w:sz w:val="24"/>
                <w:lang w:val="pl-PL"/>
              </w:rPr>
              <w:t>00</w:t>
            </w:r>
          </w:p>
          <w:p w14:paraId="2AF146F2" w14:textId="77777777" w:rsidR="003B5153" w:rsidRPr="003B5153" w:rsidRDefault="003B5153" w:rsidP="007E411E">
            <w:pPr>
              <w:pStyle w:val="TableParagraph"/>
              <w:spacing w:before="7"/>
              <w:ind w:left="89" w:right="74"/>
              <w:rPr>
                <w:b/>
                <w:sz w:val="24"/>
              </w:rPr>
            </w:pPr>
            <w:r w:rsidRPr="00982620">
              <w:rPr>
                <w:b/>
                <w:sz w:val="24"/>
                <w:lang w:val="pl-PL"/>
              </w:rPr>
              <w:t xml:space="preserve">19.11 godz. </w:t>
            </w:r>
            <w:r w:rsidRPr="003B5153">
              <w:rPr>
                <w:b/>
                <w:sz w:val="24"/>
              </w:rPr>
              <w:t>9.45-</w:t>
            </w:r>
            <w:r w:rsidR="002750FF">
              <w:rPr>
                <w:b/>
                <w:sz w:val="24"/>
              </w:rPr>
              <w:t>13</w:t>
            </w:r>
            <w:r w:rsidRPr="003B5153">
              <w:rPr>
                <w:b/>
                <w:sz w:val="24"/>
              </w:rPr>
              <w:t>.</w:t>
            </w:r>
            <w:r w:rsidR="002750FF">
              <w:rPr>
                <w:b/>
                <w:sz w:val="24"/>
              </w:rPr>
              <w:t>00</w:t>
            </w:r>
          </w:p>
          <w:p w14:paraId="053B77FA" w14:textId="77777777" w:rsidR="003B5153" w:rsidRPr="00982620" w:rsidRDefault="003B5153" w:rsidP="007E411E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03.12 godz. 9.45-1</w:t>
            </w:r>
            <w:r w:rsidR="002750FF" w:rsidRPr="00982620">
              <w:rPr>
                <w:b/>
                <w:sz w:val="24"/>
                <w:lang w:val="pl-PL"/>
              </w:rPr>
              <w:t>3</w:t>
            </w:r>
            <w:r w:rsidRPr="00982620">
              <w:rPr>
                <w:b/>
                <w:sz w:val="24"/>
                <w:lang w:val="pl-PL"/>
              </w:rPr>
              <w:t>.</w:t>
            </w:r>
            <w:r w:rsidR="002750FF" w:rsidRPr="00982620">
              <w:rPr>
                <w:b/>
                <w:sz w:val="24"/>
                <w:lang w:val="pl-PL"/>
              </w:rPr>
              <w:t>00</w:t>
            </w:r>
          </w:p>
          <w:p w14:paraId="55765EED" w14:textId="77777777" w:rsidR="003B5153" w:rsidRPr="00982620" w:rsidRDefault="003B5153" w:rsidP="007E411E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17.12 godz. 9.45-1</w:t>
            </w:r>
            <w:r w:rsidR="002750FF" w:rsidRPr="00982620">
              <w:rPr>
                <w:b/>
                <w:sz w:val="24"/>
                <w:lang w:val="pl-PL"/>
              </w:rPr>
              <w:t>3</w:t>
            </w:r>
            <w:r w:rsidRPr="00982620">
              <w:rPr>
                <w:b/>
                <w:sz w:val="24"/>
                <w:lang w:val="pl-PL"/>
              </w:rPr>
              <w:t>.</w:t>
            </w:r>
            <w:r w:rsidR="002750FF" w:rsidRPr="00982620">
              <w:rPr>
                <w:b/>
                <w:sz w:val="24"/>
                <w:lang w:val="pl-PL"/>
              </w:rPr>
              <w:t>00</w:t>
            </w:r>
          </w:p>
          <w:p w14:paraId="39249146" w14:textId="77777777" w:rsidR="001A6A79" w:rsidRPr="00982620" w:rsidRDefault="003B5153" w:rsidP="007E411E">
            <w:pPr>
              <w:pStyle w:val="TableParagraph"/>
              <w:spacing w:before="7"/>
              <w:ind w:left="89" w:right="74"/>
              <w:rPr>
                <w:b/>
                <w:sz w:val="24"/>
                <w:lang w:val="pl-PL"/>
              </w:rPr>
            </w:pPr>
            <w:r w:rsidRPr="00982620">
              <w:rPr>
                <w:b/>
                <w:lang w:val="pl-PL"/>
              </w:rPr>
              <w:t>Campus Ogrody, budynek D, sala 304</w:t>
            </w:r>
          </w:p>
        </w:tc>
      </w:tr>
      <w:tr w:rsidR="00E61E2B" w14:paraId="199DB51E" w14:textId="77777777" w:rsidTr="0068110C">
        <w:trPr>
          <w:trHeight w:val="426"/>
        </w:trPr>
        <w:tc>
          <w:tcPr>
            <w:tcW w:w="900" w:type="dxa"/>
            <w:tcBorders>
              <w:top w:val="nil"/>
            </w:tcBorders>
          </w:tcPr>
          <w:p w14:paraId="75EDF4D9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238" w:type="dxa"/>
            <w:vMerge/>
          </w:tcPr>
          <w:p w14:paraId="44D71361" w14:textId="77777777" w:rsidR="00E61E2B" w:rsidRPr="00982620" w:rsidRDefault="00E61E2B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2835" w:type="dxa"/>
            <w:tcBorders>
              <w:top w:val="nil"/>
            </w:tcBorders>
          </w:tcPr>
          <w:p w14:paraId="0A0F5578" w14:textId="77777777" w:rsidR="00E61E2B" w:rsidRPr="00982620" w:rsidRDefault="00E61E2B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094E9F49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284159F6" w14:textId="77777777" w:rsidR="00E61E2B" w:rsidRPr="00982620" w:rsidRDefault="00E61E2B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3660" w:type="dxa"/>
            <w:tcBorders>
              <w:top w:val="nil"/>
            </w:tcBorders>
          </w:tcPr>
          <w:p w14:paraId="6E24ECCF" w14:textId="77777777" w:rsidR="00E61E2B" w:rsidRPr="003B5153" w:rsidRDefault="003B5153" w:rsidP="003B5153">
            <w:pPr>
              <w:pStyle w:val="TableParagraph"/>
              <w:spacing w:before="4"/>
              <w:ind w:left="89" w:right="73"/>
              <w:rPr>
                <w:b/>
                <w:sz w:val="24"/>
              </w:rPr>
            </w:pPr>
            <w:r w:rsidRPr="003B5153">
              <w:rPr>
                <w:b/>
                <w:sz w:val="24"/>
              </w:rPr>
              <w:t xml:space="preserve">ul. </w:t>
            </w:r>
            <w:proofErr w:type="spellStart"/>
            <w:r w:rsidRPr="003B5153">
              <w:rPr>
                <w:b/>
                <w:sz w:val="24"/>
              </w:rPr>
              <w:t>Szamarzewskiego</w:t>
            </w:r>
            <w:proofErr w:type="spellEnd"/>
            <w:r w:rsidRPr="003B5153">
              <w:rPr>
                <w:b/>
                <w:sz w:val="24"/>
              </w:rPr>
              <w:t xml:space="preserve"> 89</w:t>
            </w:r>
          </w:p>
        </w:tc>
      </w:tr>
      <w:tr w:rsidR="00E61E2B" w14:paraId="72826089" w14:textId="77777777" w:rsidTr="0068110C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5239F360" w14:textId="77777777" w:rsidR="00E61E2B" w:rsidRDefault="00E61E2B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143A7B8D" w14:textId="77777777" w:rsidR="00E61E2B" w:rsidRDefault="00E61E2B" w:rsidP="00D0161B">
            <w:pPr>
              <w:pStyle w:val="TableParagraph"/>
              <w:spacing w:before="1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11.30-</w:t>
            </w:r>
          </w:p>
          <w:p w14:paraId="22A28340" w14:textId="77777777" w:rsidR="00E61E2B" w:rsidRDefault="00E61E2B" w:rsidP="00D0161B">
            <w:pPr>
              <w:pStyle w:val="TableParagraph"/>
              <w:spacing w:before="9"/>
              <w:ind w:left="146"/>
              <w:rPr>
                <w:b/>
                <w:sz w:val="24"/>
              </w:rPr>
            </w:pPr>
            <w:r>
              <w:rPr>
                <w:b/>
                <w:sz w:val="24"/>
              </w:rPr>
              <w:t>13.00</w:t>
            </w:r>
          </w:p>
        </w:tc>
        <w:tc>
          <w:tcPr>
            <w:tcW w:w="3238" w:type="dxa"/>
            <w:vMerge w:val="restart"/>
          </w:tcPr>
          <w:p w14:paraId="4F91FC79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2E8FA013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56FCC4E1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3A19CC9F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ACBC449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4635D3CD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1A0B2A8E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396C3D36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875203B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835" w:type="dxa"/>
            <w:tcBorders>
              <w:bottom w:val="nil"/>
            </w:tcBorders>
          </w:tcPr>
          <w:p w14:paraId="10622239" w14:textId="77777777" w:rsidR="00E61E2B" w:rsidRDefault="00E61E2B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992" w:type="dxa"/>
            <w:tcBorders>
              <w:bottom w:val="nil"/>
            </w:tcBorders>
          </w:tcPr>
          <w:p w14:paraId="1FC78D52" w14:textId="77777777" w:rsidR="00E61E2B" w:rsidRDefault="00E61E2B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45854780" w14:textId="77777777" w:rsidR="00E61E2B" w:rsidRPr="002F6EE6" w:rsidRDefault="007928AD" w:rsidP="007928AD">
            <w:pPr>
              <w:pStyle w:val="NormalnyWeb"/>
              <w:rPr>
                <w:rFonts w:ascii="Cambria" w:hAnsi="Cambria"/>
                <w:b/>
              </w:rPr>
            </w:pPr>
            <w:r w:rsidRPr="002F6EE6">
              <w:rPr>
                <w:rFonts w:ascii="Cambria" w:hAnsi="Cambria"/>
                <w:b/>
              </w:rPr>
              <w:t>The methodology of scientific research-prof. Tomasz Szymczyński</w:t>
            </w:r>
          </w:p>
          <w:p w14:paraId="408406C1" w14:textId="3609B1C2" w:rsidR="00982620" w:rsidRDefault="007928AD" w:rsidP="007928AD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982620">
              <w:rPr>
                <w:rFonts w:ascii="Cambria" w:hAnsi="Cambria"/>
                <w:b/>
                <w:lang w:val="pl-PL"/>
              </w:rPr>
              <w:t>Moduł zajęć obowiązkowych</w:t>
            </w:r>
          </w:p>
          <w:p w14:paraId="5517FBF2" w14:textId="076677C4" w:rsidR="00982620" w:rsidRPr="00982620" w:rsidRDefault="00982620" w:rsidP="00982620">
            <w:pPr>
              <w:pStyle w:val="TableParagraph"/>
              <w:rPr>
                <w:b/>
                <w:sz w:val="24"/>
                <w:szCs w:val="24"/>
                <w:u w:val="single"/>
                <w:lang w:val="pl-PL"/>
              </w:rPr>
            </w:pPr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zamiennie do dr </w:t>
            </w:r>
            <w:r>
              <w:rPr>
                <w:b/>
                <w:sz w:val="24"/>
                <w:szCs w:val="24"/>
                <w:u w:val="single"/>
                <w:lang w:val="pl-PL"/>
              </w:rPr>
              <w:t xml:space="preserve">J. </w:t>
            </w:r>
            <w:proofErr w:type="spellStart"/>
            <w:r>
              <w:rPr>
                <w:b/>
                <w:sz w:val="24"/>
                <w:szCs w:val="24"/>
                <w:u w:val="single"/>
                <w:lang w:val="pl-PL"/>
              </w:rPr>
              <w:t>Bouszewskiego</w:t>
            </w:r>
            <w:proofErr w:type="spellEnd"/>
            <w:r>
              <w:rPr>
                <w:b/>
                <w:sz w:val="24"/>
                <w:szCs w:val="24"/>
                <w:u w:val="single"/>
                <w:lang w:val="pl-PL"/>
              </w:rPr>
              <w:t xml:space="preserve"> </w:t>
            </w:r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</w:t>
            </w:r>
          </w:p>
          <w:p w14:paraId="2CF52EFA" w14:textId="2D865C41" w:rsidR="00982620" w:rsidRPr="00982620" w:rsidRDefault="00982620" w:rsidP="00982620">
            <w:pPr>
              <w:pStyle w:val="TableParagraph"/>
              <w:rPr>
                <w:b/>
                <w:sz w:val="24"/>
                <w:szCs w:val="24"/>
                <w:u w:val="single"/>
                <w:lang w:val="pl-PL"/>
              </w:rPr>
            </w:pPr>
            <w:proofErr w:type="spellStart"/>
            <w:r w:rsidRPr="00982620">
              <w:rPr>
                <w:b/>
                <w:sz w:val="24"/>
                <w:szCs w:val="24"/>
                <w:u w:val="single"/>
                <w:lang w:val="pl-PL"/>
              </w:rPr>
              <w:t>interchangeably</w:t>
            </w:r>
            <w:proofErr w:type="spellEnd"/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for J. </w:t>
            </w:r>
            <w:r w:rsidRPr="00982620">
              <w:rPr>
                <w:b/>
                <w:sz w:val="24"/>
                <w:szCs w:val="24"/>
                <w:u w:val="single"/>
                <w:lang w:val="pl-PL"/>
              </w:rPr>
              <w:t>Boruszowski</w:t>
            </w:r>
            <w:r>
              <w:rPr>
                <w:b/>
                <w:sz w:val="24"/>
                <w:szCs w:val="24"/>
                <w:u w:val="single"/>
                <w:lang w:val="pl-PL"/>
              </w:rPr>
              <w:t>ego</w:t>
            </w:r>
          </w:p>
          <w:p w14:paraId="287B7F1E" w14:textId="686834D9" w:rsidR="007928AD" w:rsidRPr="00982620" w:rsidRDefault="007928AD" w:rsidP="007928AD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982620">
              <w:rPr>
                <w:rFonts w:ascii="Cambria" w:hAnsi="Cambria"/>
                <w:b/>
                <w:lang w:val="pl-PL"/>
              </w:rPr>
              <w:t xml:space="preserve">Wykład 20h, </w:t>
            </w:r>
            <w:proofErr w:type="spellStart"/>
            <w:proofErr w:type="gramStart"/>
            <w:r w:rsidRPr="00982620">
              <w:rPr>
                <w:rFonts w:ascii="Cambria" w:hAnsi="Cambria"/>
                <w:b/>
                <w:lang w:val="pl-PL"/>
              </w:rPr>
              <w:t>j.angielski</w:t>
            </w:r>
            <w:proofErr w:type="spellEnd"/>
            <w:proofErr w:type="gramEnd"/>
          </w:p>
          <w:p w14:paraId="00C0678A" w14:textId="720146E5" w:rsidR="00982620" w:rsidRPr="00982620" w:rsidRDefault="00982620" w:rsidP="007928AD">
            <w:pPr>
              <w:pStyle w:val="NormalnyWeb"/>
              <w:rPr>
                <w:rFonts w:ascii="Cambria" w:hAnsi="Cambria"/>
                <w:b/>
              </w:rPr>
            </w:pPr>
            <w:proofErr w:type="spellStart"/>
            <w:r w:rsidRPr="00982620">
              <w:rPr>
                <w:rFonts w:ascii="Cambria" w:hAnsi="Cambria"/>
                <w:b/>
              </w:rPr>
              <w:t>Semestr</w:t>
            </w:r>
            <w:proofErr w:type="spellEnd"/>
            <w:r w:rsidRPr="00982620">
              <w:rPr>
                <w:rFonts w:ascii="Cambria" w:hAnsi="Cambria"/>
                <w:b/>
              </w:rPr>
              <w:t xml:space="preserve"> </w:t>
            </w:r>
            <w:proofErr w:type="spellStart"/>
            <w:r w:rsidRPr="00982620">
              <w:rPr>
                <w:rFonts w:ascii="Cambria" w:hAnsi="Cambria"/>
                <w:b/>
              </w:rPr>
              <w:t>zimowy</w:t>
            </w:r>
            <w:proofErr w:type="spellEnd"/>
            <w:r w:rsidRPr="00982620">
              <w:rPr>
                <w:rFonts w:ascii="Cambria" w:hAnsi="Cambria"/>
                <w:b/>
              </w:rPr>
              <w:t xml:space="preserve"> 10 h, </w:t>
            </w:r>
            <w:proofErr w:type="spellStart"/>
            <w:r w:rsidRPr="00982620">
              <w:rPr>
                <w:rFonts w:ascii="Cambria" w:hAnsi="Cambria"/>
                <w:b/>
              </w:rPr>
              <w:t>letni</w:t>
            </w:r>
            <w:proofErr w:type="spellEnd"/>
            <w:r w:rsidRPr="00982620">
              <w:rPr>
                <w:rFonts w:ascii="Cambria" w:hAnsi="Cambria"/>
                <w:b/>
              </w:rPr>
              <w:t xml:space="preserve"> 1</w:t>
            </w:r>
            <w:r>
              <w:rPr>
                <w:rFonts w:ascii="Cambria" w:hAnsi="Cambria"/>
                <w:b/>
              </w:rPr>
              <w:t>0h</w:t>
            </w:r>
          </w:p>
          <w:p w14:paraId="09807353" w14:textId="0BB87642" w:rsidR="00982620" w:rsidRPr="00982620" w:rsidRDefault="00982620" w:rsidP="007928AD">
            <w:pPr>
              <w:pStyle w:val="NormalnyWeb"/>
              <w:rPr>
                <w:rFonts w:ascii="Cambria" w:hAnsi="Cambria"/>
                <w:b/>
              </w:rPr>
            </w:pPr>
            <w:r w:rsidRPr="00982620">
              <w:rPr>
                <w:rFonts w:ascii="Cambria" w:hAnsi="Cambria"/>
                <w:b/>
              </w:rPr>
              <w:t xml:space="preserve">Winter </w:t>
            </w:r>
            <w:r>
              <w:rPr>
                <w:rFonts w:ascii="Cambria" w:hAnsi="Cambria"/>
                <w:b/>
              </w:rPr>
              <w:t xml:space="preserve">semester 10 h, summer 10h </w:t>
            </w:r>
          </w:p>
          <w:p w14:paraId="24C87991" w14:textId="77777777" w:rsidR="007928AD" w:rsidRPr="00982620" w:rsidRDefault="007928AD" w:rsidP="007928AD">
            <w:pPr>
              <w:pStyle w:val="NormalnyWeb"/>
              <w:spacing w:before="0" w:beforeAutospacing="0" w:after="0" w:afterAutospacing="0"/>
              <w:rPr>
                <w:rFonts w:ascii="Cambria" w:hAnsi="Cambria" w:cs="Calibri"/>
                <w:b/>
              </w:rPr>
            </w:pPr>
            <w:r w:rsidRPr="002F6EE6">
              <w:rPr>
                <w:rFonts w:ascii="Cambria" w:hAnsi="Cambria" w:cs="Calibri"/>
                <w:b/>
                <w:lang w:val="pt-PT"/>
              </w:rPr>
              <w:t>12:00-13:30; THU 18.XI.2021 (2h)</w:t>
            </w:r>
          </w:p>
          <w:p w14:paraId="39EC7715" w14:textId="77777777" w:rsidR="007928AD" w:rsidRPr="002F6EE6" w:rsidRDefault="007928AD" w:rsidP="007928AD">
            <w:pPr>
              <w:pStyle w:val="NormalnyWeb"/>
              <w:spacing w:before="0" w:beforeAutospacing="0" w:after="0" w:afterAutospacing="0"/>
              <w:rPr>
                <w:rFonts w:ascii="Cambria" w:hAnsi="Cambria" w:cs="Calibri"/>
                <w:b/>
              </w:rPr>
            </w:pPr>
            <w:r w:rsidRPr="002F6EE6">
              <w:rPr>
                <w:rFonts w:ascii="Cambria" w:hAnsi="Cambria" w:cs="Calibri"/>
                <w:b/>
                <w:lang w:val="pt-PT"/>
              </w:rPr>
              <w:t xml:space="preserve"> 10:15-13:30; THU 9.XII.2021 (4h)</w:t>
            </w:r>
          </w:p>
          <w:p w14:paraId="3FA13E71" w14:textId="77777777" w:rsidR="007928AD" w:rsidRPr="002F6EE6" w:rsidRDefault="007928AD" w:rsidP="007928AD">
            <w:pPr>
              <w:pStyle w:val="NormalnyWeb"/>
              <w:spacing w:before="0" w:beforeAutospacing="0" w:after="0" w:afterAutospacing="0"/>
              <w:rPr>
                <w:rFonts w:ascii="Cambria" w:hAnsi="Cambria" w:cs="Calibri"/>
                <w:b/>
              </w:rPr>
            </w:pPr>
            <w:r w:rsidRPr="002F6EE6">
              <w:rPr>
                <w:rFonts w:ascii="Cambria" w:hAnsi="Cambria" w:cs="Calibri"/>
                <w:b/>
                <w:lang w:val="pt-PT"/>
              </w:rPr>
              <w:t xml:space="preserve"> 10:15-13:30; THU 20.I.2022 (4h)</w:t>
            </w:r>
          </w:p>
          <w:p w14:paraId="27E5386A" w14:textId="77777777" w:rsidR="007928AD" w:rsidRPr="002F6EE6" w:rsidRDefault="007928AD" w:rsidP="007928AD">
            <w:pPr>
              <w:pStyle w:val="NormalnyWeb"/>
              <w:rPr>
                <w:rFonts w:ascii="Cambria" w:hAnsi="Cambria"/>
              </w:rPr>
            </w:pPr>
          </w:p>
          <w:p w14:paraId="1FB1F94D" w14:textId="77777777" w:rsidR="007928AD" w:rsidRDefault="007928AD" w:rsidP="007928AD">
            <w:pPr>
              <w:pStyle w:val="NormalnyWeb"/>
            </w:pPr>
          </w:p>
          <w:p w14:paraId="09B5BAB2" w14:textId="77777777" w:rsidR="007928AD" w:rsidRDefault="007928AD" w:rsidP="007928AD">
            <w:pPr>
              <w:pStyle w:val="NormalnyWeb"/>
            </w:pPr>
          </w:p>
          <w:p w14:paraId="1BC7E93A" w14:textId="77777777" w:rsidR="007928AD" w:rsidRDefault="007928AD" w:rsidP="007928AD">
            <w:pPr>
              <w:pStyle w:val="NormalnyWeb"/>
            </w:pPr>
          </w:p>
        </w:tc>
        <w:tc>
          <w:tcPr>
            <w:tcW w:w="3660" w:type="dxa"/>
            <w:vMerge w:val="restart"/>
          </w:tcPr>
          <w:p w14:paraId="5F4B1023" w14:textId="77777777" w:rsidR="00B201EA" w:rsidRPr="002F6EE6" w:rsidRDefault="00A87C39" w:rsidP="00A87C39">
            <w:pPr>
              <w:pStyle w:val="NormalnyWeb"/>
              <w:rPr>
                <w:rFonts w:ascii="Cambria" w:hAnsi="Cambria"/>
                <w:b/>
              </w:rPr>
            </w:pPr>
            <w:r w:rsidRPr="002F6EE6">
              <w:rPr>
                <w:rFonts w:ascii="Cambria" w:hAnsi="Cambria"/>
                <w:b/>
              </w:rPr>
              <w:t>Decision-making processes in the US foreign policy</w:t>
            </w:r>
            <w:r w:rsidR="00B201EA" w:rsidRPr="002F6EE6">
              <w:rPr>
                <w:rFonts w:ascii="Cambria" w:hAnsi="Cambria"/>
                <w:b/>
              </w:rPr>
              <w:t>-</w:t>
            </w:r>
            <w:proofErr w:type="spellStart"/>
            <w:proofErr w:type="gramStart"/>
            <w:r w:rsidR="00B201EA" w:rsidRPr="002F6EE6">
              <w:rPr>
                <w:rFonts w:ascii="Cambria" w:hAnsi="Cambria"/>
                <w:b/>
              </w:rPr>
              <w:t>prof.Radosław</w:t>
            </w:r>
            <w:proofErr w:type="spellEnd"/>
            <w:proofErr w:type="gramEnd"/>
            <w:r w:rsidR="00B201EA" w:rsidRPr="002F6EE6">
              <w:rPr>
                <w:rFonts w:ascii="Cambria" w:hAnsi="Cambria"/>
                <w:b/>
              </w:rPr>
              <w:t xml:space="preserve"> Fiedler</w:t>
            </w:r>
          </w:p>
          <w:p w14:paraId="5DB70626" w14:textId="77777777" w:rsidR="00B201EA" w:rsidRPr="00982620" w:rsidRDefault="00B201EA" w:rsidP="00A87C39">
            <w:pPr>
              <w:pStyle w:val="NormalnyWeb"/>
              <w:rPr>
                <w:rFonts w:ascii="Cambria" w:hAnsi="Cambria"/>
                <w:b/>
                <w:lang w:val="pl-PL"/>
              </w:rPr>
            </w:pPr>
            <w:r w:rsidRPr="00982620">
              <w:rPr>
                <w:rFonts w:ascii="Cambria" w:hAnsi="Cambria"/>
                <w:b/>
                <w:lang w:val="pl-PL"/>
              </w:rPr>
              <w:t xml:space="preserve">Moduł zajęć </w:t>
            </w:r>
            <w:proofErr w:type="gramStart"/>
            <w:r w:rsidRPr="00982620">
              <w:rPr>
                <w:rFonts w:ascii="Cambria" w:hAnsi="Cambria"/>
                <w:b/>
                <w:lang w:val="pl-PL"/>
              </w:rPr>
              <w:t>obowiązkowych</w:t>
            </w:r>
            <w:r w:rsidR="007D0015" w:rsidRPr="00982620">
              <w:rPr>
                <w:rFonts w:ascii="Cambria" w:hAnsi="Cambria"/>
                <w:b/>
                <w:lang w:val="pl-PL"/>
              </w:rPr>
              <w:t>(</w:t>
            </w:r>
            <w:proofErr w:type="gramEnd"/>
            <w:r w:rsidR="007D0015" w:rsidRPr="00982620">
              <w:rPr>
                <w:rFonts w:ascii="Cambria" w:hAnsi="Cambria"/>
                <w:b/>
                <w:lang w:val="pl-PL"/>
              </w:rPr>
              <w:t>wykłady specjalistyczne)</w:t>
            </w:r>
          </w:p>
          <w:p w14:paraId="5173CE2C" w14:textId="77777777" w:rsidR="00B201EA" w:rsidRPr="002F6EE6" w:rsidRDefault="00B201EA" w:rsidP="00B201EA">
            <w:pPr>
              <w:pStyle w:val="NormalnyWeb"/>
              <w:rPr>
                <w:rFonts w:ascii="Cambria" w:hAnsi="Cambria"/>
                <w:b/>
              </w:rPr>
            </w:pPr>
            <w:r w:rsidRPr="002F6EE6">
              <w:rPr>
                <w:rFonts w:ascii="Cambria" w:hAnsi="Cambria"/>
                <w:b/>
              </w:rPr>
              <w:t xml:space="preserve">Interactive lecture/workshop/seminar </w:t>
            </w:r>
          </w:p>
          <w:p w14:paraId="62B95D2D" w14:textId="77777777" w:rsidR="008213A4" w:rsidRPr="002F6EE6" w:rsidRDefault="00B201EA" w:rsidP="00A87C39">
            <w:pPr>
              <w:pStyle w:val="NormalnyWeb"/>
              <w:rPr>
                <w:rFonts w:ascii="Cambria" w:hAnsi="Cambria"/>
                <w:b/>
              </w:rPr>
            </w:pPr>
            <w:r w:rsidRPr="002F6EE6">
              <w:rPr>
                <w:rFonts w:ascii="Cambria" w:hAnsi="Cambria"/>
                <w:b/>
              </w:rPr>
              <w:t xml:space="preserve">10h, </w:t>
            </w:r>
            <w:proofErr w:type="spellStart"/>
            <w:proofErr w:type="gramStart"/>
            <w:r w:rsidRPr="002F6EE6">
              <w:rPr>
                <w:rFonts w:ascii="Cambria" w:hAnsi="Cambria"/>
                <w:b/>
              </w:rPr>
              <w:t>j.</w:t>
            </w:r>
            <w:r w:rsidR="008213A4" w:rsidRPr="002F6EE6">
              <w:rPr>
                <w:rFonts w:ascii="Cambria" w:hAnsi="Cambria"/>
                <w:b/>
              </w:rPr>
              <w:t>angielski</w:t>
            </w:r>
            <w:proofErr w:type="spellEnd"/>
            <w:proofErr w:type="gramEnd"/>
          </w:p>
          <w:p w14:paraId="7C387677" w14:textId="77777777" w:rsidR="008213A4" w:rsidRPr="00982620" w:rsidRDefault="008213A4" w:rsidP="008213A4">
            <w:pPr>
              <w:pStyle w:val="NormalnyWeb"/>
              <w:rPr>
                <w:rFonts w:ascii="Cambria" w:hAnsi="Cambria" w:cs="Arial"/>
                <w:b/>
                <w:color w:val="000000"/>
                <w:lang w:val="pl-PL"/>
              </w:rPr>
            </w:pPr>
            <w:r w:rsidRPr="00982620">
              <w:rPr>
                <w:rFonts w:ascii="Cambria" w:hAnsi="Cambria" w:cs="Arial"/>
                <w:b/>
                <w:color w:val="000000"/>
                <w:lang w:val="pl-PL"/>
              </w:rPr>
              <w:t>14.01, godz.11.30-14.00</w:t>
            </w:r>
          </w:p>
          <w:p w14:paraId="1D259B62" w14:textId="77777777" w:rsidR="008213A4" w:rsidRPr="00982620" w:rsidRDefault="008213A4" w:rsidP="008213A4">
            <w:pPr>
              <w:pStyle w:val="NormalnyWeb"/>
              <w:rPr>
                <w:rFonts w:ascii="Cambria" w:hAnsi="Cambria" w:cs="Arial"/>
                <w:b/>
                <w:color w:val="000000"/>
                <w:lang w:val="pl-PL"/>
              </w:rPr>
            </w:pPr>
            <w:r w:rsidRPr="00982620">
              <w:rPr>
                <w:rFonts w:ascii="Cambria" w:hAnsi="Cambria" w:cs="Arial"/>
                <w:b/>
                <w:color w:val="000000"/>
                <w:lang w:val="pl-PL"/>
              </w:rPr>
              <w:t xml:space="preserve"> 21.01, godz.11.30-14.00</w:t>
            </w:r>
          </w:p>
          <w:p w14:paraId="46C6C4A9" w14:textId="77777777" w:rsidR="008213A4" w:rsidRPr="00982620" w:rsidRDefault="008213A4" w:rsidP="008213A4">
            <w:pPr>
              <w:pStyle w:val="NormalnyWeb"/>
              <w:rPr>
                <w:rFonts w:ascii="Cambria" w:hAnsi="Cambria"/>
                <w:lang w:val="pl-PL"/>
              </w:rPr>
            </w:pPr>
            <w:r w:rsidRPr="00982620">
              <w:rPr>
                <w:rFonts w:ascii="Cambria" w:hAnsi="Cambria" w:cs="Arial"/>
                <w:b/>
                <w:color w:val="000000"/>
                <w:lang w:val="pl-PL"/>
              </w:rPr>
              <w:t xml:space="preserve"> 28.01 godz.11.30-14.00</w:t>
            </w:r>
          </w:p>
          <w:p w14:paraId="52735ADD" w14:textId="77777777" w:rsidR="008213A4" w:rsidRPr="002F6EE6" w:rsidRDefault="00821111" w:rsidP="008213A4">
            <w:pPr>
              <w:pStyle w:val="NormalnyWeb"/>
              <w:rPr>
                <w:rFonts w:ascii="Cambria" w:hAnsi="Cambria"/>
                <w:b/>
              </w:rPr>
            </w:pPr>
            <w:proofErr w:type="spellStart"/>
            <w:r w:rsidRPr="00982620">
              <w:rPr>
                <w:rFonts w:ascii="Cambria" w:hAnsi="Cambria" w:cs="Arial"/>
                <w:b/>
                <w:color w:val="000000"/>
                <w:lang w:val="pl-PL"/>
              </w:rPr>
              <w:t>room</w:t>
            </w:r>
            <w:proofErr w:type="spellEnd"/>
            <w:r w:rsidRPr="00982620">
              <w:rPr>
                <w:rFonts w:ascii="Cambria" w:hAnsi="Cambria" w:cs="Arial"/>
                <w:b/>
                <w:color w:val="000000"/>
                <w:lang w:val="pl-PL"/>
              </w:rPr>
              <w:t xml:space="preserve"> 244 WNPID ul. </w:t>
            </w:r>
            <w:proofErr w:type="spellStart"/>
            <w:r w:rsidRPr="002F6EE6">
              <w:rPr>
                <w:rFonts w:ascii="Cambria" w:hAnsi="Cambria" w:cs="Arial"/>
                <w:b/>
                <w:color w:val="000000"/>
              </w:rPr>
              <w:t>Uniwersytetu</w:t>
            </w:r>
            <w:proofErr w:type="spellEnd"/>
            <w:r w:rsidRPr="002F6EE6">
              <w:rPr>
                <w:rFonts w:ascii="Cambria" w:hAnsi="Cambria" w:cs="Arial"/>
                <w:b/>
                <w:color w:val="000000"/>
              </w:rPr>
              <w:t xml:space="preserve"> </w:t>
            </w:r>
            <w:proofErr w:type="spellStart"/>
            <w:r w:rsidRPr="002F6EE6">
              <w:rPr>
                <w:rFonts w:ascii="Cambria" w:hAnsi="Cambria" w:cs="Arial"/>
                <w:b/>
                <w:color w:val="000000"/>
              </w:rPr>
              <w:t>Poznańskiego</w:t>
            </w:r>
            <w:proofErr w:type="spellEnd"/>
            <w:r w:rsidRPr="002F6EE6">
              <w:rPr>
                <w:rFonts w:ascii="Cambria" w:hAnsi="Cambria" w:cs="Arial"/>
                <w:b/>
                <w:color w:val="000000"/>
              </w:rPr>
              <w:t xml:space="preserve"> 5</w:t>
            </w:r>
          </w:p>
          <w:p w14:paraId="2E71B776" w14:textId="77777777" w:rsidR="00A87C39" w:rsidRDefault="00A87C39" w:rsidP="00A87C39">
            <w:pPr>
              <w:pStyle w:val="NormalnyWeb"/>
            </w:pPr>
            <w:r>
              <w:t xml:space="preserve"> </w:t>
            </w:r>
          </w:p>
          <w:p w14:paraId="5B980847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61E2B" w14:paraId="4DE882A0" w14:textId="77777777" w:rsidTr="0068110C">
        <w:trPr>
          <w:trHeight w:val="425"/>
        </w:trPr>
        <w:tc>
          <w:tcPr>
            <w:tcW w:w="900" w:type="dxa"/>
            <w:tcBorders>
              <w:top w:val="nil"/>
            </w:tcBorders>
          </w:tcPr>
          <w:p w14:paraId="0EBE5252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38" w:type="dxa"/>
            <w:vMerge/>
          </w:tcPr>
          <w:p w14:paraId="3668D2A8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  <w:tc>
          <w:tcPr>
            <w:tcW w:w="2835" w:type="dxa"/>
            <w:tcBorders>
              <w:top w:val="nil"/>
            </w:tcBorders>
          </w:tcPr>
          <w:p w14:paraId="6E6639B7" w14:textId="77777777" w:rsidR="00E61E2B" w:rsidRDefault="00E61E2B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992" w:type="dxa"/>
            <w:tcBorders>
              <w:top w:val="nil"/>
            </w:tcBorders>
          </w:tcPr>
          <w:p w14:paraId="62C114A5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2441DED3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60" w:type="dxa"/>
            <w:vMerge/>
            <w:tcBorders>
              <w:top w:val="nil"/>
            </w:tcBorders>
          </w:tcPr>
          <w:p w14:paraId="0E0E192D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</w:tr>
    </w:tbl>
    <w:p w14:paraId="6BE82590" w14:textId="77777777" w:rsidR="00E61E2B" w:rsidRDefault="00E61E2B" w:rsidP="00E61E2B">
      <w:pPr>
        <w:rPr>
          <w:sz w:val="2"/>
          <w:szCs w:val="2"/>
        </w:rPr>
        <w:sectPr w:rsidR="00E61E2B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43F605AA" w14:textId="77777777" w:rsidR="00E61E2B" w:rsidRDefault="00E61E2B" w:rsidP="00E61E2B">
      <w:pPr>
        <w:spacing w:before="6" w:after="1"/>
        <w:rPr>
          <w:b/>
          <w:sz w:val="24"/>
        </w:rPr>
      </w:pPr>
    </w:p>
    <w:tbl>
      <w:tblPr>
        <w:tblStyle w:val="TableNormal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3238"/>
        <w:gridCol w:w="1134"/>
        <w:gridCol w:w="2693"/>
        <w:gridCol w:w="4394"/>
        <w:gridCol w:w="3660"/>
      </w:tblGrid>
      <w:tr w:rsidR="00E61E2B" w14:paraId="5009571B" w14:textId="77777777" w:rsidTr="007928AD">
        <w:trPr>
          <w:trHeight w:val="527"/>
        </w:trPr>
        <w:tc>
          <w:tcPr>
            <w:tcW w:w="900" w:type="dxa"/>
          </w:tcPr>
          <w:p w14:paraId="50442A71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38" w:type="dxa"/>
          </w:tcPr>
          <w:p w14:paraId="621D092A" w14:textId="77777777" w:rsidR="00E61E2B" w:rsidRDefault="00E61E2B" w:rsidP="00D0161B">
            <w:pPr>
              <w:pStyle w:val="TableParagraph"/>
              <w:spacing w:before="129"/>
              <w:ind w:right="1608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oniedziałek</w:t>
            </w:r>
            <w:proofErr w:type="spellEnd"/>
          </w:p>
        </w:tc>
        <w:tc>
          <w:tcPr>
            <w:tcW w:w="1134" w:type="dxa"/>
          </w:tcPr>
          <w:p w14:paraId="0EF5817A" w14:textId="77777777" w:rsidR="00E61E2B" w:rsidRDefault="00E61E2B" w:rsidP="00D0161B">
            <w:pPr>
              <w:pStyle w:val="TableParagraph"/>
              <w:spacing w:before="129"/>
              <w:ind w:left="175" w:right="167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wtorek</w:t>
            </w:r>
            <w:proofErr w:type="spellEnd"/>
          </w:p>
        </w:tc>
        <w:tc>
          <w:tcPr>
            <w:tcW w:w="2693" w:type="dxa"/>
          </w:tcPr>
          <w:p w14:paraId="7B74EA67" w14:textId="77777777" w:rsidR="00E61E2B" w:rsidRDefault="00E61E2B" w:rsidP="00D0161B">
            <w:pPr>
              <w:pStyle w:val="TableParagraph"/>
              <w:spacing w:before="129"/>
              <w:ind w:left="138" w:right="12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środa</w:t>
            </w:r>
            <w:proofErr w:type="spellEnd"/>
          </w:p>
        </w:tc>
        <w:tc>
          <w:tcPr>
            <w:tcW w:w="4394" w:type="dxa"/>
          </w:tcPr>
          <w:p w14:paraId="4F515D64" w14:textId="77777777" w:rsidR="00E61E2B" w:rsidRDefault="00E61E2B" w:rsidP="00D0161B">
            <w:pPr>
              <w:pStyle w:val="TableParagraph"/>
              <w:spacing w:before="129"/>
              <w:ind w:left="124" w:right="119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zwartek</w:t>
            </w:r>
            <w:proofErr w:type="spellEnd"/>
          </w:p>
        </w:tc>
        <w:tc>
          <w:tcPr>
            <w:tcW w:w="3660" w:type="dxa"/>
          </w:tcPr>
          <w:p w14:paraId="7F78956C" w14:textId="77777777" w:rsidR="00E61E2B" w:rsidRDefault="00E61E2B" w:rsidP="00D0161B">
            <w:pPr>
              <w:pStyle w:val="TableParagraph"/>
              <w:spacing w:before="129"/>
              <w:ind w:left="88" w:right="74"/>
              <w:jc w:val="center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iątek</w:t>
            </w:r>
            <w:proofErr w:type="spellEnd"/>
          </w:p>
        </w:tc>
      </w:tr>
      <w:tr w:rsidR="00E61E2B" w14:paraId="7CC23750" w14:textId="77777777" w:rsidTr="007928AD">
        <w:trPr>
          <w:trHeight w:val="2881"/>
        </w:trPr>
        <w:tc>
          <w:tcPr>
            <w:tcW w:w="900" w:type="dxa"/>
            <w:tcBorders>
              <w:bottom w:val="nil"/>
            </w:tcBorders>
          </w:tcPr>
          <w:p w14:paraId="115F7EDA" w14:textId="77777777" w:rsidR="00E61E2B" w:rsidRDefault="00E61E2B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17923515" w14:textId="77777777" w:rsidR="00E61E2B" w:rsidRDefault="00E61E2B" w:rsidP="00E61E2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3.15-14.45</w:t>
            </w:r>
          </w:p>
        </w:tc>
        <w:tc>
          <w:tcPr>
            <w:tcW w:w="3238" w:type="dxa"/>
            <w:vMerge w:val="restart"/>
          </w:tcPr>
          <w:p w14:paraId="5F0B2FD5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4B36E9FA" w14:textId="77777777" w:rsidR="00E61E2B" w:rsidRDefault="00E61E2B" w:rsidP="00D0161B">
            <w:pPr>
              <w:pStyle w:val="TableParagraph"/>
              <w:spacing w:line="278" w:lineRule="exact"/>
              <w:ind w:left="424"/>
              <w:rPr>
                <w:sz w:val="24"/>
              </w:rPr>
            </w:pPr>
          </w:p>
        </w:tc>
        <w:tc>
          <w:tcPr>
            <w:tcW w:w="2693" w:type="dxa"/>
            <w:vMerge w:val="restart"/>
          </w:tcPr>
          <w:p w14:paraId="14BAEF5E" w14:textId="77777777" w:rsidR="00E61E2B" w:rsidRPr="00982620" w:rsidRDefault="007928AD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Praktyka wystąpień </w:t>
            </w: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publicznych</w:t>
            </w:r>
            <w:r w:rsidR="005965BF" w:rsidRPr="00982620">
              <w:rPr>
                <w:b/>
                <w:sz w:val="24"/>
                <w:szCs w:val="24"/>
                <w:lang w:val="pl-PL"/>
              </w:rPr>
              <w:t>-prof</w:t>
            </w:r>
            <w:proofErr w:type="spellEnd"/>
            <w:r w:rsidR="005965BF" w:rsidRPr="00982620">
              <w:rPr>
                <w:b/>
                <w:sz w:val="24"/>
                <w:szCs w:val="24"/>
                <w:lang w:val="pl-PL"/>
              </w:rPr>
              <w:t xml:space="preserve">. Hanna </w:t>
            </w:r>
            <w:proofErr w:type="spellStart"/>
            <w:r w:rsidR="005965BF" w:rsidRPr="00982620">
              <w:rPr>
                <w:b/>
                <w:sz w:val="24"/>
                <w:szCs w:val="24"/>
                <w:lang w:val="pl-PL"/>
              </w:rPr>
              <w:t>Mamzer</w:t>
            </w:r>
            <w:proofErr w:type="spellEnd"/>
          </w:p>
          <w:p w14:paraId="627DB0EE" w14:textId="77777777" w:rsidR="005965BF" w:rsidRPr="00982620" w:rsidRDefault="005965BF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obowiązkowych(</w:t>
            </w:r>
            <w:proofErr w:type="gramEnd"/>
            <w:r w:rsidRPr="00982620">
              <w:rPr>
                <w:b/>
                <w:sz w:val="24"/>
                <w:szCs w:val="24"/>
                <w:lang w:val="pl-PL"/>
              </w:rPr>
              <w:t xml:space="preserve">wykłady specjalistyczne), </w:t>
            </w:r>
            <w:r w:rsidR="00445A95" w:rsidRPr="00982620">
              <w:rPr>
                <w:b/>
                <w:sz w:val="24"/>
                <w:szCs w:val="24"/>
                <w:lang w:val="pl-PL"/>
              </w:rPr>
              <w:t>15</w:t>
            </w:r>
            <w:r w:rsidRPr="00982620">
              <w:rPr>
                <w:b/>
                <w:sz w:val="24"/>
                <w:szCs w:val="24"/>
                <w:lang w:val="pl-PL"/>
              </w:rPr>
              <w:t xml:space="preserve">h, </w:t>
            </w: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j.polski</w:t>
            </w:r>
            <w:proofErr w:type="spellEnd"/>
          </w:p>
          <w:p w14:paraId="0AF974C1" w14:textId="77777777" w:rsidR="005965BF" w:rsidRPr="00982620" w:rsidRDefault="005965BF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03.11 godz. 13.45-16.45</w:t>
            </w:r>
          </w:p>
          <w:p w14:paraId="1F00BEDF" w14:textId="77777777" w:rsidR="005965BF" w:rsidRPr="00982620" w:rsidRDefault="005965BF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0.11 godz. 13.45-16.45</w:t>
            </w:r>
          </w:p>
          <w:p w14:paraId="7AA731AC" w14:textId="77777777" w:rsidR="005965BF" w:rsidRPr="00982620" w:rsidRDefault="005965BF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7.11 godz. 13.45-16.45</w:t>
            </w:r>
          </w:p>
          <w:p w14:paraId="7B298A51" w14:textId="77777777" w:rsidR="005965BF" w:rsidRPr="00982620" w:rsidRDefault="005965BF" w:rsidP="00D0161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23.11 godz. 13.45-16.45</w:t>
            </w:r>
          </w:p>
          <w:p w14:paraId="03AC48EE" w14:textId="77777777" w:rsidR="005965BF" w:rsidRPr="00982620" w:rsidRDefault="005965BF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ul Międzychodzka 5, sala 4</w:t>
            </w:r>
          </w:p>
        </w:tc>
        <w:tc>
          <w:tcPr>
            <w:tcW w:w="4394" w:type="dxa"/>
            <w:tcBorders>
              <w:bottom w:val="nil"/>
            </w:tcBorders>
          </w:tcPr>
          <w:p w14:paraId="03767D8C" w14:textId="77777777" w:rsidR="00E61E2B" w:rsidRPr="00982620" w:rsidRDefault="00C06581" w:rsidP="00D0161B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Narracyjny wywiad badawczy w naukach społecznych okiem psychologa- prof. Emilia Soroko</w:t>
            </w:r>
          </w:p>
          <w:p w14:paraId="73BB2857" w14:textId="77777777" w:rsidR="00C06581" w:rsidRPr="00982620" w:rsidRDefault="00C06581" w:rsidP="00D0161B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obowiązkowych</w:t>
            </w:r>
            <w:r w:rsidR="00DD76DE" w:rsidRPr="00982620">
              <w:rPr>
                <w:b/>
                <w:sz w:val="24"/>
                <w:szCs w:val="24"/>
                <w:lang w:val="pl-PL"/>
              </w:rPr>
              <w:t>(</w:t>
            </w:r>
            <w:proofErr w:type="gramEnd"/>
            <w:r w:rsidR="00DD76DE" w:rsidRPr="00982620">
              <w:rPr>
                <w:b/>
                <w:sz w:val="24"/>
                <w:szCs w:val="24"/>
                <w:lang w:val="pl-PL"/>
              </w:rPr>
              <w:t>wykłady specjalistyczne)</w:t>
            </w:r>
            <w:r w:rsidRPr="00982620">
              <w:rPr>
                <w:b/>
                <w:sz w:val="24"/>
                <w:szCs w:val="24"/>
                <w:lang w:val="pl-PL"/>
              </w:rPr>
              <w:t xml:space="preserve">, warsztat 15 h, </w:t>
            </w: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j.polski</w:t>
            </w:r>
            <w:proofErr w:type="spellEnd"/>
          </w:p>
          <w:p w14:paraId="6E07928E" w14:textId="77777777" w:rsidR="00C06581" w:rsidRPr="00982620" w:rsidRDefault="00C06581" w:rsidP="00D0161B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Godz. 14.15-17.15</w:t>
            </w:r>
          </w:p>
          <w:p w14:paraId="338E42A7" w14:textId="77777777" w:rsidR="00C06581" w:rsidRPr="00982620" w:rsidRDefault="00C06581" w:rsidP="00C06581">
            <w:pPr>
              <w:pStyle w:val="TableParagraph"/>
              <w:spacing w:before="4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Od 18.11</w:t>
            </w:r>
          </w:p>
          <w:p w14:paraId="739FDE40" w14:textId="77777777" w:rsidR="00C06581" w:rsidRDefault="00C06581" w:rsidP="00C06581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Sala 99 na Wydziale Psychologii i </w:t>
            </w: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Kognitywistytki</w:t>
            </w:r>
            <w:proofErr w:type="spellEnd"/>
            <w:r w:rsidRPr="00982620">
              <w:rPr>
                <w:b/>
                <w:sz w:val="24"/>
                <w:szCs w:val="24"/>
                <w:lang w:val="pl-PL"/>
              </w:rPr>
              <w:t xml:space="preserve"> budynek AB ul. </w:t>
            </w:r>
            <w:proofErr w:type="spellStart"/>
            <w:r>
              <w:rPr>
                <w:b/>
                <w:sz w:val="24"/>
                <w:szCs w:val="24"/>
              </w:rPr>
              <w:t>Szamarzewskiego</w:t>
            </w:r>
            <w:proofErr w:type="spellEnd"/>
            <w:r>
              <w:rPr>
                <w:b/>
                <w:sz w:val="24"/>
                <w:szCs w:val="24"/>
              </w:rPr>
              <w:t xml:space="preserve"> 89</w:t>
            </w:r>
          </w:p>
          <w:p w14:paraId="571E386E" w14:textId="77777777" w:rsidR="00C06581" w:rsidRPr="00C06581" w:rsidRDefault="00C06581" w:rsidP="00C06581">
            <w:pPr>
              <w:pStyle w:val="TableParagraph"/>
              <w:spacing w:before="4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Maksymalnie</w:t>
            </w:r>
            <w:proofErr w:type="spellEnd"/>
            <w:r>
              <w:rPr>
                <w:b/>
                <w:sz w:val="24"/>
                <w:szCs w:val="24"/>
              </w:rPr>
              <w:t xml:space="preserve"> 10 </w:t>
            </w:r>
            <w:proofErr w:type="spellStart"/>
            <w:r>
              <w:rPr>
                <w:b/>
                <w:sz w:val="24"/>
                <w:szCs w:val="24"/>
              </w:rPr>
              <w:t>osób</w:t>
            </w:r>
            <w:proofErr w:type="spellEnd"/>
          </w:p>
          <w:p w14:paraId="3D67C57A" w14:textId="77777777" w:rsidR="00E61E2B" w:rsidRDefault="00E61E2B" w:rsidP="00D0161B">
            <w:pPr>
              <w:pStyle w:val="TableParagraph"/>
              <w:spacing w:before="7" w:line="453" w:lineRule="auto"/>
              <w:ind w:left="125" w:right="117"/>
              <w:jc w:val="center"/>
              <w:rPr>
                <w:sz w:val="24"/>
              </w:rPr>
            </w:pPr>
          </w:p>
        </w:tc>
        <w:tc>
          <w:tcPr>
            <w:tcW w:w="3660" w:type="dxa"/>
            <w:tcBorders>
              <w:bottom w:val="nil"/>
            </w:tcBorders>
          </w:tcPr>
          <w:p w14:paraId="510FBA47" w14:textId="77777777" w:rsidR="00E61E2B" w:rsidRPr="00D82874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 xml:space="preserve">City and </w:t>
            </w:r>
            <w:proofErr w:type="spellStart"/>
            <w:r w:rsidRPr="00D82874">
              <w:rPr>
                <w:b/>
                <w:sz w:val="24"/>
              </w:rPr>
              <w:t>contempoprary</w:t>
            </w:r>
            <w:proofErr w:type="spellEnd"/>
            <w:r w:rsidRPr="00D82874">
              <w:rPr>
                <w:b/>
                <w:sz w:val="24"/>
              </w:rPr>
              <w:t xml:space="preserve"> challenges-</w:t>
            </w:r>
          </w:p>
          <w:p w14:paraId="636A1147" w14:textId="77777777" w:rsidR="00E61E2B" w:rsidRPr="00D82874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 xml:space="preserve">Prof. Adam </w:t>
            </w:r>
            <w:proofErr w:type="spellStart"/>
            <w:r w:rsidRPr="00D82874">
              <w:rPr>
                <w:b/>
                <w:sz w:val="24"/>
              </w:rPr>
              <w:t>Radzimski</w:t>
            </w:r>
            <w:proofErr w:type="spellEnd"/>
          </w:p>
          <w:p w14:paraId="7725C8AD" w14:textId="77777777" w:rsidR="00E61E2B" w:rsidRPr="00982620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lang w:val="pl-PL"/>
              </w:rPr>
              <w:t>obowiązkowych</w:t>
            </w:r>
            <w:r w:rsidR="001D0BA9" w:rsidRPr="00982620">
              <w:rPr>
                <w:b/>
                <w:sz w:val="24"/>
                <w:szCs w:val="24"/>
                <w:lang w:val="pl-PL"/>
              </w:rPr>
              <w:t>(</w:t>
            </w:r>
            <w:proofErr w:type="gramEnd"/>
            <w:r w:rsidR="001D0BA9" w:rsidRPr="00982620">
              <w:rPr>
                <w:b/>
                <w:sz w:val="24"/>
                <w:szCs w:val="24"/>
                <w:lang w:val="pl-PL"/>
              </w:rPr>
              <w:t>wykłady specjalistyczne)</w:t>
            </w:r>
          </w:p>
          <w:p w14:paraId="7F9086A9" w14:textId="77777777" w:rsidR="00E61E2B" w:rsidRPr="00982620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Konwersatorium 10h, </w:t>
            </w:r>
            <w:proofErr w:type="spellStart"/>
            <w:proofErr w:type="gramStart"/>
            <w:r w:rsidRPr="00982620">
              <w:rPr>
                <w:b/>
                <w:sz w:val="24"/>
                <w:lang w:val="pl-PL"/>
              </w:rPr>
              <w:t>j.angielski</w:t>
            </w:r>
            <w:proofErr w:type="spellEnd"/>
            <w:proofErr w:type="gramEnd"/>
          </w:p>
          <w:p w14:paraId="668AFE4C" w14:textId="77777777" w:rsidR="00E61E2B" w:rsidRPr="00982620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Godz. 14.00-15.30</w:t>
            </w:r>
          </w:p>
          <w:p w14:paraId="7D4AA204" w14:textId="77777777" w:rsidR="00E61E2B" w:rsidRPr="00D82874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r w:rsidRPr="00D82874">
              <w:rPr>
                <w:b/>
                <w:sz w:val="24"/>
              </w:rPr>
              <w:t>Od 03.12</w:t>
            </w:r>
          </w:p>
          <w:p w14:paraId="33366FAF" w14:textId="77777777" w:rsidR="00E61E2B" w:rsidRPr="00D82874" w:rsidRDefault="00E61E2B" w:rsidP="00E61E2B">
            <w:pPr>
              <w:pStyle w:val="TableParagraph"/>
              <w:spacing w:before="9"/>
              <w:ind w:left="257" w:right="247"/>
              <w:rPr>
                <w:b/>
                <w:sz w:val="24"/>
              </w:rPr>
            </w:pPr>
            <w:proofErr w:type="spellStart"/>
            <w:r w:rsidRPr="00D82874">
              <w:rPr>
                <w:b/>
                <w:sz w:val="24"/>
              </w:rPr>
              <w:t>Zajęcia</w:t>
            </w:r>
            <w:proofErr w:type="spellEnd"/>
            <w:r w:rsidRPr="00D82874">
              <w:rPr>
                <w:b/>
                <w:sz w:val="24"/>
              </w:rPr>
              <w:t xml:space="preserve"> </w:t>
            </w:r>
            <w:proofErr w:type="spellStart"/>
            <w:r w:rsidRPr="00D82874">
              <w:rPr>
                <w:b/>
                <w:sz w:val="24"/>
              </w:rPr>
              <w:t>zdalne</w:t>
            </w:r>
            <w:proofErr w:type="spellEnd"/>
          </w:p>
          <w:p w14:paraId="4A676CB5" w14:textId="77777777" w:rsidR="00E61E2B" w:rsidRDefault="00E61E2B" w:rsidP="00D0161B">
            <w:pPr>
              <w:pStyle w:val="TableParagraph"/>
              <w:spacing w:before="1"/>
              <w:ind w:left="89" w:right="73"/>
              <w:jc w:val="center"/>
              <w:rPr>
                <w:sz w:val="24"/>
              </w:rPr>
            </w:pPr>
          </w:p>
        </w:tc>
      </w:tr>
      <w:tr w:rsidR="00E61E2B" w14:paraId="2F374704" w14:textId="77777777" w:rsidTr="007928AD">
        <w:trPr>
          <w:trHeight w:val="571"/>
        </w:trPr>
        <w:tc>
          <w:tcPr>
            <w:tcW w:w="900" w:type="dxa"/>
            <w:tcBorders>
              <w:top w:val="nil"/>
            </w:tcBorders>
          </w:tcPr>
          <w:p w14:paraId="41D0F6EB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38" w:type="dxa"/>
            <w:vMerge/>
          </w:tcPr>
          <w:p w14:paraId="089D5CC8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17FD1C1B" w14:textId="77777777" w:rsidR="00E61E2B" w:rsidRDefault="00E61E2B" w:rsidP="00D0161B">
            <w:pPr>
              <w:pStyle w:val="TableParagraph"/>
              <w:spacing w:before="147"/>
              <w:ind w:right="167"/>
              <w:rPr>
                <w:sz w:val="24"/>
              </w:rPr>
            </w:pPr>
          </w:p>
        </w:tc>
        <w:tc>
          <w:tcPr>
            <w:tcW w:w="2693" w:type="dxa"/>
            <w:vMerge/>
            <w:tcBorders>
              <w:top w:val="nil"/>
            </w:tcBorders>
          </w:tcPr>
          <w:p w14:paraId="642BFB2B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064F85C7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660" w:type="dxa"/>
            <w:tcBorders>
              <w:top w:val="nil"/>
            </w:tcBorders>
          </w:tcPr>
          <w:p w14:paraId="33CBDF03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E61E2B" w14:paraId="1EF0178A" w14:textId="77777777" w:rsidTr="007928AD">
        <w:trPr>
          <w:trHeight w:val="2448"/>
        </w:trPr>
        <w:tc>
          <w:tcPr>
            <w:tcW w:w="900" w:type="dxa"/>
            <w:tcBorders>
              <w:bottom w:val="nil"/>
            </w:tcBorders>
          </w:tcPr>
          <w:p w14:paraId="76AC1E85" w14:textId="77777777" w:rsidR="00E61E2B" w:rsidRDefault="00E61E2B" w:rsidP="00D0161B">
            <w:pPr>
              <w:pStyle w:val="TableParagraph"/>
              <w:spacing w:before="4"/>
              <w:rPr>
                <w:b/>
                <w:sz w:val="25"/>
              </w:rPr>
            </w:pPr>
          </w:p>
          <w:p w14:paraId="441BCBC1" w14:textId="77777777" w:rsidR="00E61E2B" w:rsidRDefault="00E61E2B" w:rsidP="00E61E2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5.00-</w:t>
            </w:r>
          </w:p>
          <w:p w14:paraId="79647344" w14:textId="77777777" w:rsidR="00E61E2B" w:rsidRDefault="00E61E2B" w:rsidP="00E61E2B">
            <w:pPr>
              <w:pStyle w:val="TableParagraph"/>
              <w:spacing w:before="7"/>
              <w:rPr>
                <w:b/>
                <w:sz w:val="24"/>
              </w:rPr>
            </w:pPr>
            <w:r>
              <w:rPr>
                <w:b/>
                <w:sz w:val="24"/>
              </w:rPr>
              <w:t>16.30</w:t>
            </w:r>
          </w:p>
        </w:tc>
        <w:tc>
          <w:tcPr>
            <w:tcW w:w="3238" w:type="dxa"/>
            <w:vMerge w:val="restart"/>
          </w:tcPr>
          <w:p w14:paraId="1DA6F4D6" w14:textId="77777777" w:rsidR="00E61E2B" w:rsidRPr="00982620" w:rsidRDefault="00E61E2B" w:rsidP="00E61E2B">
            <w:pPr>
              <w:pStyle w:val="TableParagraph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Metodologia badań naukowych- dr Jarosław Boruszewski</w:t>
            </w:r>
          </w:p>
          <w:p w14:paraId="290B7668" w14:textId="77777777" w:rsidR="00E61E2B" w:rsidRPr="00982620" w:rsidRDefault="00E61E2B" w:rsidP="00E61E2B">
            <w:pPr>
              <w:pStyle w:val="TableParagraph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>Moduł zajęć obowiązkowych</w:t>
            </w:r>
          </w:p>
          <w:p w14:paraId="37CA4441" w14:textId="77777777" w:rsidR="00E61E2B" w:rsidRPr="00982620" w:rsidRDefault="00E61E2B" w:rsidP="00E61E2B">
            <w:pPr>
              <w:pStyle w:val="TableParagraph"/>
              <w:rPr>
                <w:b/>
                <w:sz w:val="24"/>
                <w:lang w:val="pl-PL"/>
              </w:rPr>
            </w:pPr>
            <w:r w:rsidRPr="00982620">
              <w:rPr>
                <w:b/>
                <w:sz w:val="24"/>
                <w:lang w:val="pl-PL"/>
              </w:rPr>
              <w:t xml:space="preserve">Wykład </w:t>
            </w:r>
            <w:proofErr w:type="spellStart"/>
            <w:proofErr w:type="gramStart"/>
            <w:r w:rsidRPr="00982620">
              <w:rPr>
                <w:b/>
                <w:sz w:val="24"/>
                <w:lang w:val="pl-PL"/>
              </w:rPr>
              <w:t>j.polski</w:t>
            </w:r>
            <w:proofErr w:type="spellEnd"/>
            <w:proofErr w:type="gramEnd"/>
            <w:r w:rsidRPr="00982620">
              <w:rPr>
                <w:b/>
                <w:sz w:val="24"/>
                <w:lang w:val="pl-PL"/>
              </w:rPr>
              <w:t xml:space="preserve"> 20h</w:t>
            </w:r>
          </w:p>
          <w:p w14:paraId="65A94E99" w14:textId="77777777" w:rsidR="00E61E2B" w:rsidRPr="002F6EE6" w:rsidRDefault="00E61E2B" w:rsidP="00E61E2B">
            <w:pPr>
              <w:pStyle w:val="TableParagraph"/>
              <w:rPr>
                <w:b/>
                <w:sz w:val="24"/>
              </w:rPr>
            </w:pPr>
            <w:r w:rsidRPr="002F6EE6">
              <w:rPr>
                <w:b/>
                <w:sz w:val="24"/>
              </w:rPr>
              <w:t>Od 08.11</w:t>
            </w:r>
          </w:p>
          <w:p w14:paraId="2B392D62" w14:textId="77777777" w:rsidR="004E589E" w:rsidRDefault="004E589E" w:rsidP="00E61E2B">
            <w:pPr>
              <w:pStyle w:val="TableParagraph"/>
              <w:rPr>
                <w:rFonts w:ascii="Times New Roman"/>
                <w:sz w:val="24"/>
              </w:rPr>
            </w:pPr>
            <w:proofErr w:type="spellStart"/>
            <w:r w:rsidRPr="002F6EE6">
              <w:rPr>
                <w:b/>
                <w:sz w:val="24"/>
              </w:rPr>
              <w:t>Zajęcia</w:t>
            </w:r>
            <w:proofErr w:type="spellEnd"/>
            <w:r w:rsidRPr="002F6EE6">
              <w:rPr>
                <w:b/>
                <w:sz w:val="24"/>
              </w:rPr>
              <w:t xml:space="preserve"> </w:t>
            </w:r>
            <w:proofErr w:type="spellStart"/>
            <w:r w:rsidRPr="002F6EE6">
              <w:rPr>
                <w:b/>
                <w:sz w:val="24"/>
              </w:rPr>
              <w:t>zdalne</w:t>
            </w:r>
            <w:proofErr w:type="spellEnd"/>
          </w:p>
        </w:tc>
        <w:tc>
          <w:tcPr>
            <w:tcW w:w="1134" w:type="dxa"/>
            <w:tcBorders>
              <w:bottom w:val="nil"/>
            </w:tcBorders>
          </w:tcPr>
          <w:p w14:paraId="4B8ECE5C" w14:textId="77777777" w:rsidR="00E61E2B" w:rsidRDefault="00E61E2B" w:rsidP="00D0161B">
            <w:pPr>
              <w:pStyle w:val="TableParagraph"/>
              <w:spacing w:before="3"/>
              <w:ind w:left="424"/>
              <w:rPr>
                <w:sz w:val="24"/>
              </w:rPr>
            </w:pPr>
          </w:p>
        </w:tc>
        <w:tc>
          <w:tcPr>
            <w:tcW w:w="2693" w:type="dxa"/>
            <w:tcBorders>
              <w:bottom w:val="nil"/>
            </w:tcBorders>
          </w:tcPr>
          <w:p w14:paraId="408F7D62" w14:textId="77777777" w:rsidR="00E61E2B" w:rsidRDefault="00E61E2B" w:rsidP="00D0161B">
            <w:pPr>
              <w:pStyle w:val="TableParagraph"/>
              <w:spacing w:before="1" w:line="256" w:lineRule="exact"/>
              <w:ind w:left="138" w:right="128"/>
              <w:jc w:val="center"/>
              <w:rPr>
                <w:sz w:val="24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5BC9E9E6" w14:textId="77777777" w:rsidR="00E61E2B" w:rsidRDefault="00E61E2B" w:rsidP="00D0161B">
            <w:pPr>
              <w:pStyle w:val="TableParagraph"/>
              <w:spacing w:line="244" w:lineRule="auto"/>
              <w:ind w:left="125" w:right="117"/>
              <w:rPr>
                <w:sz w:val="24"/>
              </w:rPr>
            </w:pPr>
          </w:p>
        </w:tc>
        <w:tc>
          <w:tcPr>
            <w:tcW w:w="3660" w:type="dxa"/>
            <w:tcBorders>
              <w:bottom w:val="nil"/>
            </w:tcBorders>
          </w:tcPr>
          <w:p w14:paraId="6C1EF977" w14:textId="77777777" w:rsidR="00463EDA" w:rsidRPr="00982620" w:rsidRDefault="00463EDA" w:rsidP="00463EDA">
            <w:pPr>
              <w:pStyle w:val="TableParagraph"/>
              <w:rPr>
                <w:rFonts w:cstheme="minorHAnsi"/>
                <w:b/>
                <w:sz w:val="24"/>
                <w:szCs w:val="24"/>
                <w:lang w:val="pl-PL"/>
              </w:rPr>
            </w:pPr>
            <w:r w:rsidRPr="00982620">
              <w:rPr>
                <w:rFonts w:cstheme="minorHAnsi"/>
                <w:b/>
                <w:sz w:val="24"/>
                <w:szCs w:val="24"/>
                <w:lang w:val="pl-PL"/>
              </w:rPr>
              <w:t>Filozofia nauk społecznych- Prof. Andrzej Gałganek</w:t>
            </w:r>
          </w:p>
          <w:p w14:paraId="7B552D0F" w14:textId="77777777" w:rsidR="00463EDA" w:rsidRPr="00982620" w:rsidRDefault="00463EDA" w:rsidP="00463EDA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obowiązkowych(</w:t>
            </w:r>
            <w:proofErr w:type="gramEnd"/>
            <w:r w:rsidRPr="00982620">
              <w:rPr>
                <w:b/>
                <w:sz w:val="24"/>
                <w:szCs w:val="24"/>
                <w:lang w:val="pl-PL"/>
              </w:rPr>
              <w:t>wykłady specjalistyczne)</w:t>
            </w:r>
          </w:p>
          <w:p w14:paraId="0DAE88C5" w14:textId="77777777" w:rsidR="00463EDA" w:rsidRPr="00982620" w:rsidRDefault="00463EDA" w:rsidP="00463EDA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Wykład 15h, </w:t>
            </w:r>
            <w:proofErr w:type="spellStart"/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j.polski</w:t>
            </w:r>
            <w:proofErr w:type="spellEnd"/>
            <w:proofErr w:type="gramEnd"/>
          </w:p>
          <w:p w14:paraId="7BC1ABD4" w14:textId="77777777" w:rsidR="00463EDA" w:rsidRPr="002F6EE6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19.11. - godz. </w:t>
            </w:r>
            <w:r w:rsidRPr="002F6EE6">
              <w:rPr>
                <w:rFonts w:eastAsia="Times New Roman" w:cs="Calibri"/>
                <w:b/>
                <w:color w:val="000000"/>
                <w:sz w:val="24"/>
                <w:szCs w:val="24"/>
                <w:lang w:eastAsia="pl-PL"/>
              </w:rPr>
              <w:t xml:space="preserve">16.00-18.15 </w:t>
            </w:r>
          </w:p>
          <w:p w14:paraId="4FE9E20B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3.12. -   godz. 16.00-18.15</w:t>
            </w:r>
          </w:p>
          <w:p w14:paraId="5A91ADEA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7.12. - godz. 16.00-18.15</w:t>
            </w:r>
          </w:p>
          <w:p w14:paraId="21C9D5C2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14.01. - godz. 16.00-18.15</w:t>
            </w:r>
          </w:p>
          <w:p w14:paraId="571A2E98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28.01. - godz. 16.00-18.15.</w:t>
            </w:r>
          </w:p>
          <w:p w14:paraId="227A6320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</w:p>
          <w:p w14:paraId="4C39774D" w14:textId="77777777" w:rsidR="00463EDA" w:rsidRPr="00982620" w:rsidRDefault="00463EDA" w:rsidP="00463EDA">
            <w:pPr>
              <w:widowControl/>
              <w:autoSpaceDE/>
              <w:autoSpaceDN/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</w:pPr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 xml:space="preserve">sala 126 w budynku </w:t>
            </w:r>
            <w:proofErr w:type="spellStart"/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WNPiD</w:t>
            </w:r>
            <w:proofErr w:type="spellEnd"/>
            <w:r w:rsidRPr="00982620">
              <w:rPr>
                <w:rFonts w:eastAsia="Times New Roman" w:cs="Calibri"/>
                <w:b/>
                <w:color w:val="000000"/>
                <w:sz w:val="24"/>
                <w:szCs w:val="24"/>
                <w:lang w:val="pl-PL" w:eastAsia="pl-PL"/>
              </w:rPr>
              <w:t>.</w:t>
            </w:r>
          </w:p>
          <w:p w14:paraId="53A2930C" w14:textId="77777777" w:rsidR="00E61E2B" w:rsidRPr="00982620" w:rsidRDefault="00E61E2B" w:rsidP="00D0161B">
            <w:pPr>
              <w:pStyle w:val="TableParagraph"/>
              <w:spacing w:before="7"/>
              <w:ind w:left="89" w:right="74"/>
              <w:jc w:val="center"/>
              <w:rPr>
                <w:sz w:val="24"/>
                <w:szCs w:val="24"/>
                <w:lang w:val="pl-PL"/>
              </w:rPr>
            </w:pPr>
          </w:p>
        </w:tc>
      </w:tr>
      <w:tr w:rsidR="00E61E2B" w14:paraId="39480E59" w14:textId="77777777" w:rsidTr="007928AD">
        <w:trPr>
          <w:trHeight w:val="426"/>
        </w:trPr>
        <w:tc>
          <w:tcPr>
            <w:tcW w:w="900" w:type="dxa"/>
            <w:tcBorders>
              <w:top w:val="nil"/>
            </w:tcBorders>
          </w:tcPr>
          <w:p w14:paraId="7BC3DD59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3238" w:type="dxa"/>
            <w:vMerge/>
          </w:tcPr>
          <w:p w14:paraId="240FA5D5" w14:textId="77777777" w:rsidR="00E61E2B" w:rsidRPr="00982620" w:rsidRDefault="00E61E2B" w:rsidP="00D0161B">
            <w:pPr>
              <w:rPr>
                <w:sz w:val="2"/>
                <w:szCs w:val="2"/>
                <w:lang w:val="pl-PL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075991A8" w14:textId="77777777" w:rsidR="00E61E2B" w:rsidRPr="00982620" w:rsidRDefault="00E61E2B" w:rsidP="00D0161B">
            <w:pPr>
              <w:pStyle w:val="TableParagraph"/>
              <w:spacing w:before="4"/>
              <w:ind w:left="173" w:right="167"/>
              <w:jc w:val="center"/>
              <w:rPr>
                <w:sz w:val="24"/>
                <w:lang w:val="pl-PL"/>
              </w:rPr>
            </w:pPr>
          </w:p>
        </w:tc>
        <w:tc>
          <w:tcPr>
            <w:tcW w:w="2693" w:type="dxa"/>
            <w:tcBorders>
              <w:top w:val="nil"/>
            </w:tcBorders>
          </w:tcPr>
          <w:p w14:paraId="12359321" w14:textId="77777777" w:rsidR="00E61E2B" w:rsidRPr="00982620" w:rsidRDefault="00E61E2B" w:rsidP="00D0161B">
            <w:pPr>
              <w:pStyle w:val="TableParagraph"/>
              <w:rPr>
                <w:rFonts w:ascii="Times New Roman"/>
                <w:sz w:val="24"/>
                <w:lang w:val="pl-PL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2C5A1C33" w14:textId="77777777" w:rsidR="00E61E2B" w:rsidRPr="00982620" w:rsidRDefault="00E61E2B" w:rsidP="00D0161B">
            <w:pPr>
              <w:pStyle w:val="TableParagraph"/>
              <w:spacing w:before="4"/>
              <w:ind w:left="125" w:right="117"/>
              <w:jc w:val="center"/>
              <w:rPr>
                <w:sz w:val="24"/>
                <w:lang w:val="pl-PL"/>
              </w:rPr>
            </w:pPr>
          </w:p>
        </w:tc>
        <w:tc>
          <w:tcPr>
            <w:tcW w:w="3660" w:type="dxa"/>
            <w:tcBorders>
              <w:top w:val="nil"/>
            </w:tcBorders>
          </w:tcPr>
          <w:p w14:paraId="17F8A7BF" w14:textId="77777777" w:rsidR="00E61E2B" w:rsidRPr="00982620" w:rsidRDefault="00E61E2B" w:rsidP="00D0161B">
            <w:pPr>
              <w:pStyle w:val="TableParagraph"/>
              <w:spacing w:before="4"/>
              <w:ind w:left="89" w:right="73"/>
              <w:jc w:val="center"/>
              <w:rPr>
                <w:sz w:val="24"/>
                <w:lang w:val="pl-PL"/>
              </w:rPr>
            </w:pPr>
          </w:p>
        </w:tc>
      </w:tr>
      <w:tr w:rsidR="00E61E2B" w14:paraId="334D9C80" w14:textId="77777777" w:rsidTr="007928AD">
        <w:trPr>
          <w:trHeight w:val="2305"/>
        </w:trPr>
        <w:tc>
          <w:tcPr>
            <w:tcW w:w="900" w:type="dxa"/>
            <w:tcBorders>
              <w:bottom w:val="nil"/>
            </w:tcBorders>
          </w:tcPr>
          <w:p w14:paraId="1C5B3C82" w14:textId="77777777" w:rsidR="00E61E2B" w:rsidRPr="00982620" w:rsidRDefault="00E61E2B" w:rsidP="00D0161B">
            <w:pPr>
              <w:pStyle w:val="TableParagraph"/>
              <w:spacing w:before="4"/>
              <w:rPr>
                <w:b/>
                <w:sz w:val="25"/>
                <w:lang w:val="pl-PL"/>
              </w:rPr>
            </w:pPr>
          </w:p>
          <w:p w14:paraId="732D0856" w14:textId="77777777" w:rsidR="00E61E2B" w:rsidRDefault="00E61E2B" w:rsidP="00E61E2B">
            <w:pPr>
              <w:pStyle w:val="TableParagraph"/>
              <w:spacing w:before="1"/>
              <w:rPr>
                <w:b/>
                <w:sz w:val="24"/>
              </w:rPr>
            </w:pPr>
            <w:r>
              <w:rPr>
                <w:b/>
                <w:sz w:val="24"/>
              </w:rPr>
              <w:t>16.45-</w:t>
            </w:r>
          </w:p>
          <w:p w14:paraId="21A5C587" w14:textId="77777777" w:rsidR="00E61E2B" w:rsidRDefault="00E61E2B" w:rsidP="00E61E2B">
            <w:pPr>
              <w:pStyle w:val="TableParagraph"/>
              <w:spacing w:before="9"/>
              <w:rPr>
                <w:b/>
                <w:sz w:val="24"/>
              </w:rPr>
            </w:pPr>
            <w:r>
              <w:rPr>
                <w:b/>
                <w:sz w:val="24"/>
              </w:rPr>
              <w:t>18.15</w:t>
            </w:r>
          </w:p>
        </w:tc>
        <w:tc>
          <w:tcPr>
            <w:tcW w:w="3238" w:type="dxa"/>
            <w:vMerge w:val="restart"/>
          </w:tcPr>
          <w:p w14:paraId="6F97904D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2487C605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7C484F6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192D8E5D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3BB33B8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3FBBDA95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24BD5D92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0FBB82E8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  <w:p w14:paraId="2799C218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134" w:type="dxa"/>
            <w:tcBorders>
              <w:bottom w:val="nil"/>
            </w:tcBorders>
          </w:tcPr>
          <w:p w14:paraId="50B7D4F4" w14:textId="77777777" w:rsidR="00E61E2B" w:rsidRDefault="00E61E2B" w:rsidP="00D0161B">
            <w:pPr>
              <w:pStyle w:val="TableParagraph"/>
              <w:spacing w:before="9"/>
              <w:ind w:left="424"/>
              <w:rPr>
                <w:sz w:val="24"/>
              </w:rPr>
            </w:pPr>
          </w:p>
        </w:tc>
        <w:tc>
          <w:tcPr>
            <w:tcW w:w="2693" w:type="dxa"/>
            <w:tcBorders>
              <w:bottom w:val="nil"/>
            </w:tcBorders>
          </w:tcPr>
          <w:p w14:paraId="3771845C" w14:textId="77777777" w:rsidR="00E61E2B" w:rsidRDefault="00E61E2B" w:rsidP="00D0161B">
            <w:pPr>
              <w:pStyle w:val="TableParagraph"/>
              <w:ind w:left="138" w:right="126"/>
              <w:jc w:val="center"/>
              <w:rPr>
                <w:sz w:val="24"/>
              </w:rPr>
            </w:pPr>
          </w:p>
        </w:tc>
        <w:tc>
          <w:tcPr>
            <w:tcW w:w="4394" w:type="dxa"/>
            <w:tcBorders>
              <w:bottom w:val="nil"/>
            </w:tcBorders>
          </w:tcPr>
          <w:p w14:paraId="18EF9098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Didactics</w:t>
            </w:r>
            <w:proofErr w:type="spellEnd"/>
            <w:r w:rsidRPr="00982620">
              <w:rPr>
                <w:b/>
                <w:sz w:val="24"/>
                <w:szCs w:val="24"/>
                <w:lang w:val="pl-PL"/>
              </w:rPr>
              <w:t>-dr Bartosz Hordecki</w:t>
            </w:r>
          </w:p>
          <w:p w14:paraId="398AE286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Moduł zajęć obowiązkowych</w:t>
            </w:r>
          </w:p>
          <w:p w14:paraId="2020F736" w14:textId="77777777" w:rsidR="00E61E2B" w:rsidRPr="002F6EE6" w:rsidRDefault="00E61E2B" w:rsidP="00E61E2B">
            <w:pPr>
              <w:pStyle w:val="TableParagraph"/>
              <w:rPr>
                <w:b/>
                <w:sz w:val="24"/>
                <w:szCs w:val="24"/>
              </w:rPr>
            </w:pPr>
            <w:r w:rsidRPr="002F6EE6">
              <w:rPr>
                <w:b/>
                <w:sz w:val="24"/>
                <w:szCs w:val="24"/>
              </w:rPr>
              <w:t>Interactive lecture/workshop</w:t>
            </w:r>
            <w:r w:rsidR="0080347F" w:rsidRPr="002F6EE6">
              <w:rPr>
                <w:b/>
                <w:sz w:val="24"/>
                <w:szCs w:val="24"/>
              </w:rPr>
              <w:t xml:space="preserve"> 15h</w:t>
            </w:r>
          </w:p>
          <w:p w14:paraId="2BB8A5DD" w14:textId="4836B7DA" w:rsidR="00E61E2B" w:rsidRDefault="00E61E2B" w:rsidP="00E61E2B">
            <w:pPr>
              <w:pStyle w:val="TableParagraph"/>
              <w:rPr>
                <w:b/>
                <w:sz w:val="24"/>
                <w:szCs w:val="24"/>
              </w:rPr>
            </w:pPr>
            <w:proofErr w:type="spellStart"/>
            <w:proofErr w:type="gramStart"/>
            <w:r w:rsidRPr="002F6EE6">
              <w:rPr>
                <w:b/>
                <w:sz w:val="24"/>
                <w:szCs w:val="24"/>
              </w:rPr>
              <w:t>j.angielski</w:t>
            </w:r>
            <w:proofErr w:type="spellEnd"/>
            <w:proofErr w:type="gramEnd"/>
          </w:p>
          <w:p w14:paraId="763812B0" w14:textId="54495F8E" w:rsidR="00982620" w:rsidRPr="00982620" w:rsidRDefault="00982620" w:rsidP="00E61E2B">
            <w:pPr>
              <w:pStyle w:val="TableParagraph"/>
              <w:rPr>
                <w:b/>
                <w:sz w:val="24"/>
                <w:szCs w:val="24"/>
                <w:u w:val="single"/>
                <w:lang w:val="pl-PL"/>
              </w:rPr>
            </w:pPr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zamiennie do dr J. </w:t>
            </w:r>
            <w:proofErr w:type="spellStart"/>
            <w:r w:rsidRPr="00982620">
              <w:rPr>
                <w:b/>
                <w:sz w:val="24"/>
                <w:szCs w:val="24"/>
                <w:u w:val="single"/>
                <w:lang w:val="pl-PL"/>
              </w:rPr>
              <w:t>Matejczuk</w:t>
            </w:r>
            <w:proofErr w:type="spellEnd"/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</w:t>
            </w:r>
          </w:p>
          <w:p w14:paraId="1DE3A1A8" w14:textId="70022F86" w:rsidR="00982620" w:rsidRPr="00982620" w:rsidRDefault="00982620" w:rsidP="00E61E2B">
            <w:pPr>
              <w:pStyle w:val="TableParagraph"/>
              <w:rPr>
                <w:b/>
                <w:sz w:val="24"/>
                <w:szCs w:val="24"/>
                <w:u w:val="single"/>
                <w:lang w:val="pl-PL"/>
              </w:rPr>
            </w:pPr>
            <w:proofErr w:type="spellStart"/>
            <w:r w:rsidRPr="00982620">
              <w:rPr>
                <w:b/>
                <w:sz w:val="24"/>
                <w:szCs w:val="24"/>
                <w:u w:val="single"/>
                <w:lang w:val="pl-PL"/>
              </w:rPr>
              <w:t>interchangeably</w:t>
            </w:r>
            <w:proofErr w:type="spellEnd"/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for</w:t>
            </w:r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J. </w:t>
            </w:r>
            <w:proofErr w:type="spellStart"/>
            <w:r w:rsidRPr="00982620">
              <w:rPr>
                <w:b/>
                <w:sz w:val="24"/>
                <w:szCs w:val="24"/>
                <w:u w:val="single"/>
                <w:lang w:val="pl-PL"/>
              </w:rPr>
              <w:t>Matejczuk</w:t>
            </w:r>
            <w:proofErr w:type="spellEnd"/>
            <w:r w:rsidRPr="00982620">
              <w:rPr>
                <w:b/>
                <w:sz w:val="24"/>
                <w:szCs w:val="24"/>
                <w:u w:val="single"/>
                <w:lang w:val="pl-PL"/>
              </w:rPr>
              <w:t xml:space="preserve"> </w:t>
            </w:r>
          </w:p>
          <w:p w14:paraId="65BFE18E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8.11 godz. 16.45-19.15</w:t>
            </w:r>
          </w:p>
          <w:p w14:paraId="0D3CEF5D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6.12 godz. 16.45-20.00</w:t>
            </w:r>
          </w:p>
          <w:p w14:paraId="75B7700A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3.01 godz. 16.45-20.00</w:t>
            </w:r>
          </w:p>
          <w:p w14:paraId="195224C0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20.01 godz. 16.45-20.00</w:t>
            </w:r>
          </w:p>
          <w:p w14:paraId="7F5889A0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 Pokój 212 </w:t>
            </w:r>
            <w:proofErr w:type="spellStart"/>
            <w:r w:rsidRPr="00982620">
              <w:rPr>
                <w:b/>
                <w:sz w:val="24"/>
                <w:szCs w:val="24"/>
                <w:lang w:val="pl-PL"/>
              </w:rPr>
              <w:t>WNPiD</w:t>
            </w:r>
            <w:proofErr w:type="spellEnd"/>
          </w:p>
          <w:p w14:paraId="02A4C1F4" w14:textId="77777777" w:rsidR="00E61E2B" w:rsidRPr="00982620" w:rsidRDefault="00E61E2B" w:rsidP="00E61E2B">
            <w:pPr>
              <w:pStyle w:val="TableParagraph"/>
              <w:rPr>
                <w:sz w:val="24"/>
                <w:szCs w:val="24"/>
                <w:lang w:val="pl-PL"/>
              </w:rPr>
            </w:pPr>
          </w:p>
          <w:p w14:paraId="05B166D1" w14:textId="77777777" w:rsidR="00E61E2B" w:rsidRPr="00982620" w:rsidRDefault="00E61E2B" w:rsidP="00E61E2B">
            <w:pPr>
              <w:pStyle w:val="TableParagraph"/>
              <w:rPr>
                <w:sz w:val="24"/>
                <w:szCs w:val="24"/>
                <w:lang w:val="pl-PL"/>
              </w:rPr>
            </w:pPr>
          </w:p>
          <w:p w14:paraId="01C203BF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</w:p>
          <w:p w14:paraId="0B167A1E" w14:textId="77777777" w:rsidR="00E61E2B" w:rsidRPr="002F6EE6" w:rsidRDefault="00E61E2B" w:rsidP="00E61E2B">
            <w:pPr>
              <w:pStyle w:val="TableParagraph"/>
              <w:rPr>
                <w:b/>
                <w:sz w:val="24"/>
                <w:szCs w:val="24"/>
              </w:rPr>
            </w:pPr>
            <w:r w:rsidRPr="002F6EE6">
              <w:rPr>
                <w:b/>
                <w:sz w:val="24"/>
                <w:szCs w:val="24"/>
              </w:rPr>
              <w:t xml:space="preserve">Critical Discourses on Social Theories- prof. Joanna </w:t>
            </w:r>
            <w:proofErr w:type="spellStart"/>
            <w:r w:rsidRPr="002F6EE6">
              <w:rPr>
                <w:b/>
                <w:sz w:val="24"/>
                <w:szCs w:val="24"/>
              </w:rPr>
              <w:t>Rak</w:t>
            </w:r>
            <w:proofErr w:type="spellEnd"/>
          </w:p>
          <w:p w14:paraId="78577CE9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Moduł zajęć </w:t>
            </w:r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obowiązkowych</w:t>
            </w:r>
            <w:r w:rsidR="00F07B71" w:rsidRPr="00982620">
              <w:rPr>
                <w:b/>
                <w:sz w:val="24"/>
                <w:szCs w:val="24"/>
                <w:lang w:val="pl-PL"/>
              </w:rPr>
              <w:t>(</w:t>
            </w:r>
            <w:proofErr w:type="gramEnd"/>
            <w:r w:rsidR="00F07B71" w:rsidRPr="00982620">
              <w:rPr>
                <w:b/>
                <w:sz w:val="24"/>
                <w:szCs w:val="24"/>
                <w:lang w:val="pl-PL"/>
              </w:rPr>
              <w:t>wykłady specjalistyczne)</w:t>
            </w:r>
          </w:p>
          <w:p w14:paraId="4F5FE06D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Warsztat </w:t>
            </w:r>
            <w:proofErr w:type="spellStart"/>
            <w:proofErr w:type="gramStart"/>
            <w:r w:rsidRPr="00982620">
              <w:rPr>
                <w:b/>
                <w:sz w:val="24"/>
                <w:szCs w:val="24"/>
                <w:lang w:val="pl-PL"/>
              </w:rPr>
              <w:t>j.angielski</w:t>
            </w:r>
            <w:proofErr w:type="spellEnd"/>
            <w:proofErr w:type="gramEnd"/>
            <w:r w:rsidR="00F07B71" w:rsidRPr="00982620">
              <w:rPr>
                <w:b/>
                <w:sz w:val="24"/>
                <w:szCs w:val="24"/>
                <w:lang w:val="pl-PL"/>
              </w:rPr>
              <w:t xml:space="preserve"> 20h</w:t>
            </w:r>
          </w:p>
          <w:p w14:paraId="2C31834D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25.11 godz.16.45-18.15</w:t>
            </w:r>
          </w:p>
          <w:p w14:paraId="0286E250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02.12 godz.16.45-18.15</w:t>
            </w:r>
          </w:p>
          <w:p w14:paraId="0BA4D987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09.12 godz.16.45-18.15</w:t>
            </w:r>
          </w:p>
          <w:p w14:paraId="4E39C7F1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6.12 godz. 9.45-11.15</w:t>
            </w:r>
          </w:p>
          <w:p w14:paraId="19B8465B" w14:textId="77777777" w:rsidR="00E61E2B" w:rsidRPr="00982620" w:rsidRDefault="00E61E2B" w:rsidP="00E61E2B">
            <w:pPr>
              <w:pStyle w:val="TableParagraph"/>
              <w:rPr>
                <w:b/>
                <w:sz w:val="24"/>
                <w:szCs w:val="24"/>
                <w:lang w:val="pl-PL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>13.01 godz. 9.45-11.15</w:t>
            </w:r>
          </w:p>
          <w:p w14:paraId="4D6FC522" w14:textId="77777777" w:rsidR="00E61E2B" w:rsidRPr="002F6EE6" w:rsidRDefault="00E61E2B" w:rsidP="00E61E2B">
            <w:pPr>
              <w:pStyle w:val="TableParagraph"/>
              <w:rPr>
                <w:b/>
                <w:sz w:val="24"/>
                <w:szCs w:val="24"/>
              </w:rPr>
            </w:pPr>
            <w:r w:rsidRPr="00982620">
              <w:rPr>
                <w:b/>
                <w:sz w:val="24"/>
                <w:szCs w:val="24"/>
                <w:lang w:val="pl-PL"/>
              </w:rPr>
              <w:t xml:space="preserve">20.01 godz. </w:t>
            </w:r>
            <w:r w:rsidRPr="002F6EE6">
              <w:rPr>
                <w:b/>
                <w:sz w:val="24"/>
                <w:szCs w:val="24"/>
              </w:rPr>
              <w:t>9.45-11.15</w:t>
            </w:r>
          </w:p>
          <w:p w14:paraId="53EA8C68" w14:textId="77777777" w:rsidR="00E61E2B" w:rsidRPr="002F6EE6" w:rsidRDefault="00E61E2B" w:rsidP="00E61E2B">
            <w:pPr>
              <w:pStyle w:val="TableParagraph"/>
              <w:rPr>
                <w:b/>
                <w:sz w:val="24"/>
                <w:szCs w:val="24"/>
              </w:rPr>
            </w:pPr>
            <w:r w:rsidRPr="002F6EE6">
              <w:rPr>
                <w:b/>
                <w:sz w:val="24"/>
                <w:szCs w:val="24"/>
              </w:rPr>
              <w:t xml:space="preserve">27.01 </w:t>
            </w:r>
            <w:proofErr w:type="spellStart"/>
            <w:r w:rsidRPr="002F6EE6">
              <w:rPr>
                <w:b/>
                <w:sz w:val="24"/>
                <w:szCs w:val="24"/>
              </w:rPr>
              <w:t>godz</w:t>
            </w:r>
            <w:proofErr w:type="spellEnd"/>
            <w:r w:rsidRPr="002F6EE6">
              <w:rPr>
                <w:b/>
                <w:sz w:val="24"/>
                <w:szCs w:val="24"/>
              </w:rPr>
              <w:t>. 9.45-11.15</w:t>
            </w:r>
          </w:p>
          <w:p w14:paraId="68195090" w14:textId="77777777" w:rsidR="00E61E2B" w:rsidRPr="002F6EE6" w:rsidRDefault="00E61E2B" w:rsidP="00322899">
            <w:pPr>
              <w:pStyle w:val="TableParagraph"/>
              <w:rPr>
                <w:sz w:val="24"/>
                <w:szCs w:val="24"/>
              </w:rPr>
            </w:pPr>
            <w:r w:rsidRPr="002F6EE6">
              <w:rPr>
                <w:b/>
                <w:sz w:val="24"/>
                <w:szCs w:val="24"/>
              </w:rPr>
              <w:t xml:space="preserve">03.02 </w:t>
            </w:r>
            <w:proofErr w:type="spellStart"/>
            <w:r w:rsidRPr="002F6EE6">
              <w:rPr>
                <w:b/>
                <w:sz w:val="24"/>
                <w:szCs w:val="24"/>
              </w:rPr>
              <w:t>godz</w:t>
            </w:r>
            <w:proofErr w:type="spellEnd"/>
            <w:r w:rsidRPr="002F6EE6">
              <w:rPr>
                <w:b/>
                <w:sz w:val="24"/>
                <w:szCs w:val="24"/>
              </w:rPr>
              <w:t>. 9.45-14.45</w:t>
            </w:r>
          </w:p>
        </w:tc>
        <w:tc>
          <w:tcPr>
            <w:tcW w:w="3660" w:type="dxa"/>
            <w:vMerge w:val="restart"/>
          </w:tcPr>
          <w:p w14:paraId="2E349BE6" w14:textId="77777777" w:rsidR="00E61E2B" w:rsidRDefault="00E61E2B" w:rsidP="00463EDA">
            <w:pPr>
              <w:widowControl/>
              <w:autoSpaceDE/>
              <w:autoSpaceDN/>
              <w:rPr>
                <w:rFonts w:ascii="Times New Roman"/>
                <w:sz w:val="24"/>
              </w:rPr>
            </w:pPr>
          </w:p>
        </w:tc>
      </w:tr>
      <w:tr w:rsidR="00E61E2B" w14:paraId="241E60B1" w14:textId="77777777" w:rsidTr="007928AD">
        <w:trPr>
          <w:trHeight w:val="425"/>
        </w:trPr>
        <w:tc>
          <w:tcPr>
            <w:tcW w:w="900" w:type="dxa"/>
            <w:tcBorders>
              <w:top w:val="nil"/>
            </w:tcBorders>
          </w:tcPr>
          <w:p w14:paraId="43799B17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238" w:type="dxa"/>
            <w:vMerge/>
          </w:tcPr>
          <w:p w14:paraId="2B3F8ADD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  <w:tc>
          <w:tcPr>
            <w:tcW w:w="1134" w:type="dxa"/>
            <w:tcBorders>
              <w:top w:val="nil"/>
            </w:tcBorders>
          </w:tcPr>
          <w:p w14:paraId="3FBEFB07" w14:textId="77777777" w:rsidR="00E61E2B" w:rsidRDefault="00E61E2B" w:rsidP="00D0161B">
            <w:pPr>
              <w:pStyle w:val="TableParagraph"/>
              <w:spacing w:before="147" w:line="258" w:lineRule="exact"/>
              <w:ind w:left="173" w:right="167"/>
              <w:jc w:val="center"/>
              <w:rPr>
                <w:sz w:val="24"/>
              </w:rPr>
            </w:pPr>
          </w:p>
        </w:tc>
        <w:tc>
          <w:tcPr>
            <w:tcW w:w="2693" w:type="dxa"/>
            <w:tcBorders>
              <w:top w:val="nil"/>
            </w:tcBorders>
          </w:tcPr>
          <w:p w14:paraId="1CB124F8" w14:textId="77777777" w:rsidR="00E61E2B" w:rsidRDefault="00E61E2B" w:rsidP="00D0161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4394" w:type="dxa"/>
            <w:tcBorders>
              <w:top w:val="nil"/>
            </w:tcBorders>
          </w:tcPr>
          <w:p w14:paraId="52E4075F" w14:textId="77777777" w:rsidR="00E61E2B" w:rsidRPr="002F6EE6" w:rsidRDefault="00F07B71" w:rsidP="00D0161B">
            <w:pPr>
              <w:pStyle w:val="TableParagraph"/>
              <w:rPr>
                <w:b/>
                <w:sz w:val="24"/>
                <w:szCs w:val="24"/>
              </w:rPr>
            </w:pPr>
            <w:proofErr w:type="spellStart"/>
            <w:r w:rsidRPr="002F6EE6">
              <w:rPr>
                <w:b/>
                <w:sz w:val="24"/>
                <w:szCs w:val="24"/>
              </w:rPr>
              <w:t>Zajęcia</w:t>
            </w:r>
            <w:proofErr w:type="spellEnd"/>
            <w:r w:rsidRPr="002F6EE6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2F6EE6">
              <w:rPr>
                <w:b/>
                <w:sz w:val="24"/>
                <w:szCs w:val="24"/>
              </w:rPr>
              <w:t>zdalne</w:t>
            </w:r>
            <w:proofErr w:type="spellEnd"/>
            <w:r w:rsidRPr="002F6EE6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2F6EE6">
              <w:rPr>
                <w:b/>
                <w:sz w:val="24"/>
                <w:szCs w:val="24"/>
              </w:rPr>
              <w:t>maksymalnie</w:t>
            </w:r>
            <w:proofErr w:type="spellEnd"/>
            <w:r w:rsidRPr="002F6EE6">
              <w:rPr>
                <w:b/>
                <w:sz w:val="24"/>
                <w:szCs w:val="24"/>
              </w:rPr>
              <w:t xml:space="preserve"> 12 </w:t>
            </w:r>
            <w:proofErr w:type="spellStart"/>
            <w:r w:rsidRPr="002F6EE6">
              <w:rPr>
                <w:b/>
                <w:sz w:val="24"/>
                <w:szCs w:val="24"/>
              </w:rPr>
              <w:t>osób</w:t>
            </w:r>
            <w:proofErr w:type="spellEnd"/>
          </w:p>
        </w:tc>
        <w:tc>
          <w:tcPr>
            <w:tcW w:w="3660" w:type="dxa"/>
            <w:vMerge/>
            <w:tcBorders>
              <w:top w:val="nil"/>
            </w:tcBorders>
          </w:tcPr>
          <w:p w14:paraId="10FBBA15" w14:textId="77777777" w:rsidR="00E61E2B" w:rsidRDefault="00E61E2B" w:rsidP="00D0161B">
            <w:pPr>
              <w:rPr>
                <w:sz w:val="2"/>
                <w:szCs w:val="2"/>
              </w:rPr>
            </w:pPr>
          </w:p>
        </w:tc>
      </w:tr>
    </w:tbl>
    <w:p w14:paraId="3C702E75" w14:textId="77777777" w:rsidR="00E61E2B" w:rsidRDefault="00E61E2B" w:rsidP="00E61E2B">
      <w:pPr>
        <w:rPr>
          <w:sz w:val="2"/>
          <w:szCs w:val="2"/>
        </w:rPr>
        <w:sectPr w:rsidR="00E61E2B" w:rsidSect="00042167">
          <w:pgSz w:w="16840" w:h="11910" w:orient="landscape"/>
          <w:pgMar w:top="520" w:right="280" w:bottom="0" w:left="320" w:header="720" w:footer="720" w:gutter="0"/>
          <w:cols w:space="720"/>
        </w:sectPr>
      </w:pPr>
    </w:p>
    <w:p w14:paraId="36B31546" w14:textId="77777777" w:rsidR="0031157F" w:rsidRDefault="0031157F" w:rsidP="005965BF">
      <w:pPr>
        <w:spacing w:before="6" w:after="1"/>
      </w:pPr>
    </w:p>
    <w:sectPr w:rsidR="0031157F" w:rsidSect="00E61E2B">
      <w:pgSz w:w="16840" w:h="11910" w:orient="landscape"/>
      <w:pgMar w:top="520" w:right="28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E1MbM0srQ0sjBQ0lEKTi0uzszPAykwrAUAHbsjkywAAAA="/>
  </w:docVars>
  <w:rsids>
    <w:rsidRoot w:val="00E61E2B"/>
    <w:rsid w:val="001A6A79"/>
    <w:rsid w:val="001D0BA9"/>
    <w:rsid w:val="00222D0A"/>
    <w:rsid w:val="002750FF"/>
    <w:rsid w:val="002E0D3D"/>
    <w:rsid w:val="002F15E9"/>
    <w:rsid w:val="002F42C6"/>
    <w:rsid w:val="002F6EE6"/>
    <w:rsid w:val="0031157F"/>
    <w:rsid w:val="00322899"/>
    <w:rsid w:val="003B5153"/>
    <w:rsid w:val="00412B3F"/>
    <w:rsid w:val="00445A95"/>
    <w:rsid w:val="00463EDA"/>
    <w:rsid w:val="004E589E"/>
    <w:rsid w:val="005965BF"/>
    <w:rsid w:val="005A5042"/>
    <w:rsid w:val="006249FC"/>
    <w:rsid w:val="0068110C"/>
    <w:rsid w:val="007452F5"/>
    <w:rsid w:val="00776629"/>
    <w:rsid w:val="007928AD"/>
    <w:rsid w:val="007D0015"/>
    <w:rsid w:val="007E411E"/>
    <w:rsid w:val="0080347F"/>
    <w:rsid w:val="00821111"/>
    <w:rsid w:val="008213A4"/>
    <w:rsid w:val="00835059"/>
    <w:rsid w:val="008D2397"/>
    <w:rsid w:val="009752AD"/>
    <w:rsid w:val="00982620"/>
    <w:rsid w:val="00A87C39"/>
    <w:rsid w:val="00AB0134"/>
    <w:rsid w:val="00B201EA"/>
    <w:rsid w:val="00BA7876"/>
    <w:rsid w:val="00C06581"/>
    <w:rsid w:val="00CA0F8F"/>
    <w:rsid w:val="00D57C86"/>
    <w:rsid w:val="00DD76DE"/>
    <w:rsid w:val="00E61E2B"/>
    <w:rsid w:val="00E97A06"/>
    <w:rsid w:val="00F07B71"/>
    <w:rsid w:val="00F5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CAC73"/>
  <w15:chartTrackingRefBased/>
  <w15:docId w15:val="{887E8136-6D82-486C-A263-D58A5A534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61E2B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61E2B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link w:val="TekstpodstawowyZnak"/>
    <w:uiPriority w:val="1"/>
    <w:qFormat/>
    <w:rsid w:val="00E61E2B"/>
    <w:pPr>
      <w:spacing w:before="6"/>
      <w:ind w:left="3053"/>
      <w:jc w:val="center"/>
    </w:pPr>
    <w:rPr>
      <w:b/>
      <w:bCs/>
      <w:sz w:val="24"/>
      <w:szCs w:val="24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E61E2B"/>
    <w:rPr>
      <w:rFonts w:ascii="Cambria" w:eastAsia="Cambria" w:hAnsi="Cambria" w:cs="Cambria"/>
      <w:b/>
      <w:bCs/>
      <w:sz w:val="24"/>
      <w:szCs w:val="24"/>
    </w:rPr>
  </w:style>
  <w:style w:type="paragraph" w:customStyle="1" w:styleId="TableParagraph">
    <w:name w:val="Table Paragraph"/>
    <w:basedOn w:val="Normalny"/>
    <w:uiPriority w:val="1"/>
    <w:qFormat/>
    <w:rsid w:val="00E61E2B"/>
  </w:style>
  <w:style w:type="paragraph" w:styleId="NormalnyWeb">
    <w:name w:val="Normal (Web)"/>
    <w:basedOn w:val="Normalny"/>
    <w:uiPriority w:val="99"/>
    <w:unhideWhenUsed/>
    <w:rsid w:val="007928A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7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5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7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292F301E-53CE-4D41-8225-ACA08244C8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B68374-C91B-42F0-A479-EF6B80DD34F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Nowak</dc:creator>
  <cp:keywords/>
  <dc:description/>
  <cp:lastModifiedBy>Radosław Fiedler</cp:lastModifiedBy>
  <cp:revision>2</cp:revision>
  <dcterms:created xsi:type="dcterms:W3CDTF">2021-10-18T18:22:00Z</dcterms:created>
  <dcterms:modified xsi:type="dcterms:W3CDTF">2021-10-18T18:22:00Z</dcterms:modified>
</cp:coreProperties>
</file>